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130B171C" w14:textId="77777777" w:rsidR="00321506" w:rsidRDefault="00321506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76317" w:rsidRPr="009C5BD4" w14:paraId="19A56785" w14:textId="77777777" w:rsidTr="00E75299">
        <w:tc>
          <w:tcPr>
            <w:tcW w:w="1926" w:type="dxa"/>
          </w:tcPr>
          <w:p w14:paraId="496FD99A" w14:textId="77777777" w:rsidR="00876317" w:rsidRPr="009C5BD4" w:rsidRDefault="00876317" w:rsidP="00E7529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2FBC029" w14:textId="77777777" w:rsidR="00876317" w:rsidRPr="009C5BD4" w:rsidRDefault="00876317" w:rsidP="00E7529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F07CF37" w14:textId="77777777" w:rsidR="00876317" w:rsidRPr="009C5BD4" w:rsidRDefault="00876317" w:rsidP="00E75299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76317" w:rsidRPr="00696F88" w14:paraId="75E1789D" w14:textId="77777777" w:rsidTr="00E75299">
        <w:tc>
          <w:tcPr>
            <w:tcW w:w="1926" w:type="dxa"/>
          </w:tcPr>
          <w:p w14:paraId="79811A93" w14:textId="59E11AB4" w:rsidR="00876317" w:rsidRPr="00696F88" w:rsidRDefault="00876317" w:rsidP="00E75299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1" w:type="dxa"/>
          </w:tcPr>
          <w:p w14:paraId="68E5819F" w14:textId="438192CD" w:rsidR="00876317" w:rsidRPr="00334196" w:rsidRDefault="00876317" w:rsidP="00E7529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  <w:shd w:val="clear" w:color="auto" w:fill="auto"/>
          </w:tcPr>
          <w:p w14:paraId="47AA934B" w14:textId="77777777" w:rsidR="00876317" w:rsidRPr="00334196" w:rsidRDefault="00876317" w:rsidP="00E75299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5DD0D1A" w14:textId="77777777" w:rsidR="00876317" w:rsidRDefault="00876317" w:rsidP="00876317"/>
    <w:p w14:paraId="358AC060" w14:textId="67AB2EF4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Adjusted full crediting functionality </w:t>
      </w:r>
      <w:r>
        <w:t>(</w:t>
      </w:r>
      <w:r w:rsidRPr="00C81786">
        <w:t>RASAN-34</w:t>
      </w:r>
      <w:r>
        <w:t>)</w:t>
      </w:r>
    </w:p>
    <w:p w14:paraId="14548A47" w14:textId="404BDDB5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Quantity of billed loss items is now correctly displayed </w:t>
      </w:r>
      <w:r>
        <w:t>(</w:t>
      </w:r>
      <w:r w:rsidRPr="00C81786">
        <w:t>RASAN-67</w:t>
      </w:r>
      <w:r>
        <w:t>)</w:t>
      </w:r>
    </w:p>
    <w:p w14:paraId="30F2B198" w14:textId="492D4952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Fixed display of already uploaded stops </w:t>
      </w:r>
      <w:r>
        <w:t>(</w:t>
      </w:r>
      <w:r w:rsidRPr="00C81786">
        <w:t>RASAN-94</w:t>
      </w:r>
      <w:r>
        <w:t>)</w:t>
      </w:r>
    </w:p>
    <w:p w14:paraId="090CC1B4" w14:textId="09257794" w:rsidR="00876317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Ordering transactions now correctly upload for off-cycle customers </w:t>
      </w:r>
      <w:r>
        <w:t>(</w:t>
      </w:r>
      <w:r w:rsidRPr="00C81786">
        <w:t>RASAN-105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62DF4" w:rsidRPr="009C5BD4" w14:paraId="7BEA16A0" w14:textId="77777777" w:rsidTr="004A04B7">
        <w:tc>
          <w:tcPr>
            <w:tcW w:w="1926" w:type="dxa"/>
          </w:tcPr>
          <w:p w14:paraId="3B50C8DF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36E9B5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6B07E4C" w14:textId="77777777" w:rsidR="00462DF4" w:rsidRPr="009C5BD4" w:rsidRDefault="00462DF4" w:rsidP="004A04B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62DF4" w:rsidRPr="00696F88" w14:paraId="5F0896FA" w14:textId="77777777" w:rsidTr="004A04B7">
        <w:tc>
          <w:tcPr>
            <w:tcW w:w="1926" w:type="dxa"/>
          </w:tcPr>
          <w:p w14:paraId="5E730357" w14:textId="2C6D1892" w:rsidR="00462DF4" w:rsidRPr="00696F88" w:rsidRDefault="00462DF4" w:rsidP="004A04B7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1" w:type="dxa"/>
          </w:tcPr>
          <w:p w14:paraId="7D540D53" w14:textId="7EEBF81C" w:rsidR="00462DF4" w:rsidRPr="00334196" w:rsidRDefault="00462DF4" w:rsidP="004A04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  <w:shd w:val="clear" w:color="auto" w:fill="auto"/>
          </w:tcPr>
          <w:p w14:paraId="1C901880" w14:textId="77777777" w:rsidR="00462DF4" w:rsidRPr="00334196" w:rsidRDefault="00462DF4" w:rsidP="004A04B7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794E2AA" w14:textId="77777777" w:rsidR="00462DF4" w:rsidRDefault="00462DF4" w:rsidP="00462DF4"/>
    <w:p w14:paraId="218C7B4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Enhanced error message clarity (RASA-4389)</w:t>
      </w:r>
    </w:p>
    <w:p w14:paraId="2561AF3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Added integration with external app (RASA-4393)</w:t>
      </w:r>
    </w:p>
    <w:p w14:paraId="2F8B2D0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Optimized button layout for Spanish (RASA-4504)</w:t>
      </w:r>
    </w:p>
    <w:p w14:paraId="094AC51A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 xml:space="preserve">Improved processing of </w:t>
      </w:r>
      <w:proofErr w:type="gramStart"/>
      <w:r>
        <w:t>one off</w:t>
      </w:r>
      <w:proofErr w:type="gramEnd"/>
      <w:r>
        <w:t xml:space="preserve"> order transactions (RASA-4505)</w:t>
      </w:r>
    </w:p>
    <w:p w14:paraId="747B0794" w14:textId="6D3E1DC0" w:rsidR="00462DF4" w:rsidRDefault="009D33CB" w:rsidP="009D33CB">
      <w:pPr>
        <w:pStyle w:val="ListParagraph"/>
        <w:numPr>
          <w:ilvl w:val="0"/>
          <w:numId w:val="37"/>
        </w:numPr>
      </w:pPr>
      <w:r>
        <w:t>Corrected processing of billing method 6 products (RASA-4508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C575C" w:rsidRPr="009C5BD4" w14:paraId="639FFD61" w14:textId="77777777" w:rsidTr="00367658">
        <w:tc>
          <w:tcPr>
            <w:tcW w:w="1926" w:type="dxa"/>
          </w:tcPr>
          <w:p w14:paraId="0E0AC721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E860658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6AE3125" w14:textId="77777777" w:rsidR="002C575C" w:rsidRPr="009C5BD4" w:rsidRDefault="002C575C" w:rsidP="00367658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2C575C" w:rsidRPr="00696F88" w14:paraId="4FC660F8" w14:textId="77777777" w:rsidTr="00334196">
        <w:tc>
          <w:tcPr>
            <w:tcW w:w="1926" w:type="dxa"/>
          </w:tcPr>
          <w:p w14:paraId="0BC86123" w14:textId="771ED196" w:rsidR="002C575C" w:rsidRPr="00696F88" w:rsidRDefault="002C575C" w:rsidP="00367658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 w:rsidR="00DA1389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1" w:type="dxa"/>
          </w:tcPr>
          <w:p w14:paraId="21432899" w14:textId="69445E55" w:rsidR="002C575C" w:rsidRPr="00334196" w:rsidRDefault="00363412" w:rsidP="0036765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="002C575C" w:rsidRPr="00334196">
              <w:rPr>
                <w:b/>
                <w:sz w:val="28"/>
                <w:szCs w:val="24"/>
              </w:rPr>
              <w:t>-</w:t>
            </w:r>
            <w:r w:rsidR="00DA1389" w:rsidRPr="00334196">
              <w:rPr>
                <w:b/>
                <w:sz w:val="28"/>
                <w:szCs w:val="24"/>
              </w:rPr>
              <w:t>NOV</w:t>
            </w:r>
            <w:r w:rsidR="002C575C" w:rsidRPr="00334196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  <w:shd w:val="clear" w:color="auto" w:fill="auto"/>
          </w:tcPr>
          <w:p w14:paraId="287947DB" w14:textId="1DA22A51" w:rsidR="002C575C" w:rsidRPr="00334196" w:rsidRDefault="002C575C" w:rsidP="00367658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0882DDB8" w14:textId="77777777" w:rsidR="002C575C" w:rsidRDefault="002C575C" w:rsidP="002C575C"/>
    <w:p w14:paraId="2AC773D8" w14:textId="25D488C3" w:rsidR="009E3897" w:rsidRPr="00363412" w:rsidRDefault="009E3897" w:rsidP="009E3897">
      <w:pPr>
        <w:pStyle w:val="ListParagraph"/>
        <w:numPr>
          <w:ilvl w:val="0"/>
          <w:numId w:val="37"/>
        </w:numPr>
      </w:pPr>
      <w:r w:rsidRPr="00363412">
        <w:t>Updated tax calculation for loss charge (RASA-4201)</w:t>
      </w:r>
    </w:p>
    <w:p w14:paraId="40B3EBD4" w14:textId="0BCD55A2" w:rsidR="009E3897" w:rsidRPr="00363412" w:rsidRDefault="006B07FE" w:rsidP="009E3897">
      <w:pPr>
        <w:pStyle w:val="ListParagraph"/>
        <w:numPr>
          <w:ilvl w:val="0"/>
          <w:numId w:val="37"/>
        </w:numPr>
      </w:pPr>
      <w:r w:rsidRPr="00363412">
        <w:t xml:space="preserve">Extra items can be ordered after visiting customers </w:t>
      </w:r>
      <w:r w:rsidR="009E3897" w:rsidRPr="00363412">
        <w:t>(RASA-4233)</w:t>
      </w:r>
    </w:p>
    <w:p w14:paraId="4416AD6F" w14:textId="77777777" w:rsidR="00862E7B" w:rsidRPr="00363412" w:rsidRDefault="001A0A45" w:rsidP="00862E7B">
      <w:pPr>
        <w:pStyle w:val="ListParagraph"/>
        <w:numPr>
          <w:ilvl w:val="0"/>
          <w:numId w:val="37"/>
        </w:numPr>
      </w:pPr>
      <w:r w:rsidRPr="00363412">
        <w:t>Added new button for deleting all new images</w:t>
      </w:r>
      <w:r w:rsidR="007C3A85" w:rsidRPr="00363412">
        <w:t xml:space="preserve"> for specific location</w:t>
      </w:r>
      <w:r w:rsidR="009E3897" w:rsidRPr="00363412">
        <w:t xml:space="preserve"> (RASA-4344)</w:t>
      </w:r>
    </w:p>
    <w:p w14:paraId="49D65392" w14:textId="6719EA9D" w:rsidR="00862E7B" w:rsidRPr="00363412" w:rsidRDefault="00C808A1" w:rsidP="00862E7B">
      <w:pPr>
        <w:pStyle w:val="ListParagraph"/>
        <w:numPr>
          <w:ilvl w:val="0"/>
          <w:numId w:val="37"/>
        </w:numPr>
      </w:pPr>
      <w:r w:rsidRPr="00363412">
        <w:t>Added possibility to r</w:t>
      </w:r>
      <w:r w:rsidR="00862E7B" w:rsidRPr="00363412">
        <w:t>estrict the option to mark contact categories as complete (RASA-4354)</w:t>
      </w:r>
    </w:p>
    <w:p w14:paraId="01C27B6E" w14:textId="3FDED78E" w:rsidR="009E3897" w:rsidRPr="00363412" w:rsidRDefault="00964731" w:rsidP="009E3897">
      <w:pPr>
        <w:pStyle w:val="ListParagraph"/>
        <w:numPr>
          <w:ilvl w:val="0"/>
          <w:numId w:val="37"/>
        </w:numPr>
      </w:pPr>
      <w:r w:rsidRPr="00363412">
        <w:t xml:space="preserve">Fix crash occurring when navigating back after selecting a grade </w:t>
      </w:r>
      <w:r w:rsidR="009E3897" w:rsidRPr="00363412">
        <w:t>(RASA-4374)</w:t>
      </w:r>
    </w:p>
    <w:p w14:paraId="53CF15CE" w14:textId="469B3F0F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Moving of t</w:t>
      </w:r>
      <w:r w:rsidR="0068401D" w:rsidRPr="00363412">
        <w:t xml:space="preserve">emporary / </w:t>
      </w:r>
      <w:r w:rsidRPr="00363412">
        <w:t>p</w:t>
      </w:r>
      <w:r w:rsidR="0068401D" w:rsidRPr="00363412">
        <w:t>ermanent</w:t>
      </w:r>
      <w:r w:rsidRPr="00363412">
        <w:t xml:space="preserve"> stops</w:t>
      </w:r>
      <w:r w:rsidR="0068401D" w:rsidRPr="00363412">
        <w:t xml:space="preserve"> message </w:t>
      </w:r>
      <w:r w:rsidRPr="00363412">
        <w:t xml:space="preserve">is now shown only </w:t>
      </w:r>
      <w:r w:rsidR="00686EF7" w:rsidRPr="00363412">
        <w:t>once (</w:t>
      </w:r>
      <w:r w:rsidR="009E3897" w:rsidRPr="00363412">
        <w:t>RASA-4432)</w:t>
      </w:r>
    </w:p>
    <w:p w14:paraId="4A84582E" w14:textId="37011D90" w:rsidR="009E3897" w:rsidRPr="00363412" w:rsidRDefault="00DD5B2A" w:rsidP="009E3897">
      <w:pPr>
        <w:pStyle w:val="ListParagraph"/>
        <w:numPr>
          <w:ilvl w:val="0"/>
          <w:numId w:val="37"/>
        </w:numPr>
      </w:pPr>
      <w:r w:rsidRPr="00363412">
        <w:t>Fixed an issue where special charges with a fixed amount were being adjusted</w:t>
      </w:r>
      <w:r w:rsidR="009E3897" w:rsidRPr="00363412">
        <w:t xml:space="preserve"> (RASA-4438)</w:t>
      </w:r>
    </w:p>
    <w:p w14:paraId="3CF8E131" w14:textId="1AB52ED1" w:rsidR="009E3897" w:rsidRPr="00363412" w:rsidRDefault="00DB1AA7" w:rsidP="009E3897">
      <w:pPr>
        <w:pStyle w:val="ListParagraph"/>
        <w:numPr>
          <w:ilvl w:val="0"/>
          <w:numId w:val="37"/>
        </w:numPr>
      </w:pPr>
      <w:r w:rsidRPr="00363412">
        <w:t xml:space="preserve">First Aid Service tasks are now saved for each route </w:t>
      </w:r>
      <w:r w:rsidR="009E3897" w:rsidRPr="00363412">
        <w:t>(RASA-4467)</w:t>
      </w:r>
    </w:p>
    <w:p w14:paraId="32E3DC5C" w14:textId="029A9A09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Already uploaded messages can no longer be modified</w:t>
      </w:r>
      <w:r w:rsidR="009E3897" w:rsidRPr="00363412">
        <w:t xml:space="preserve"> (RASA-4470)</w:t>
      </w:r>
    </w:p>
    <w:p w14:paraId="37391252" w14:textId="36DBFF67" w:rsidR="009E3897" w:rsidRPr="00363412" w:rsidRDefault="000C0379" w:rsidP="009E3897">
      <w:pPr>
        <w:pStyle w:val="ListParagraph"/>
        <w:numPr>
          <w:ilvl w:val="0"/>
          <w:numId w:val="37"/>
        </w:numPr>
      </w:pPr>
      <w:r w:rsidRPr="00363412">
        <w:t xml:space="preserve">Added the option to skip location retrieval when </w:t>
      </w:r>
      <w:r w:rsidR="00C808A1" w:rsidRPr="00363412">
        <w:t>location cannot be retrieved (</w:t>
      </w:r>
      <w:r w:rsidR="009E3897" w:rsidRPr="00363412">
        <w:t>RASA-4477)</w:t>
      </w:r>
    </w:p>
    <w:p w14:paraId="23809355" w14:textId="151414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 xml:space="preserve">The Replacement Remark dialog is now optimized for </w:t>
      </w:r>
      <w:r w:rsidR="00C808A1" w:rsidRPr="00363412">
        <w:t>smaller</w:t>
      </w:r>
      <w:r w:rsidRPr="00363412">
        <w:t xml:space="preserve"> devices </w:t>
      </w:r>
      <w:r w:rsidR="009E3897" w:rsidRPr="00363412">
        <w:t>(RASA-4478)</w:t>
      </w:r>
    </w:p>
    <w:p w14:paraId="16A0D88E" w14:textId="3AB6B4DF" w:rsidR="009E3897" w:rsidRPr="00363412" w:rsidRDefault="003E36A4" w:rsidP="009E3897">
      <w:pPr>
        <w:pStyle w:val="ListParagraph"/>
        <w:numPr>
          <w:ilvl w:val="0"/>
          <w:numId w:val="37"/>
        </w:numPr>
      </w:pPr>
      <w:r w:rsidRPr="00363412">
        <w:t xml:space="preserve">The scan field now automatically </w:t>
      </w:r>
      <w:r w:rsidR="00C808A1" w:rsidRPr="00363412">
        <w:t xml:space="preserve">focused </w:t>
      </w:r>
      <w:r w:rsidR="00F3578D">
        <w:t>on</w:t>
      </w:r>
      <w:r w:rsidR="00C808A1" w:rsidRPr="00363412">
        <w:t xml:space="preserve"> Service </w:t>
      </w:r>
      <w:r w:rsidR="00686EF7" w:rsidRPr="00363412">
        <w:t>screen (</w:t>
      </w:r>
      <w:r w:rsidR="009E3897" w:rsidRPr="00363412">
        <w:t>RASA-4479)</w:t>
      </w:r>
    </w:p>
    <w:p w14:paraId="33A08DAA" w14:textId="46C53A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>Updated application permissions </w:t>
      </w:r>
      <w:r w:rsidR="009E3897" w:rsidRPr="00363412">
        <w:t>(RASA-4492)</w:t>
      </w:r>
    </w:p>
    <w:p w14:paraId="14C9271A" w14:textId="77777777" w:rsidR="002C575C" w:rsidRDefault="002C575C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846CE" w:rsidRPr="009C5BD4" w14:paraId="245446B2" w14:textId="77777777" w:rsidTr="00FF2B3A">
        <w:tc>
          <w:tcPr>
            <w:tcW w:w="1926" w:type="dxa"/>
          </w:tcPr>
          <w:p w14:paraId="26E08893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EE429A0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21D97C5" w14:textId="77777777" w:rsidR="004846CE" w:rsidRPr="009C5BD4" w:rsidRDefault="004846CE" w:rsidP="00FF2B3A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846CE" w:rsidRPr="00696F88" w14:paraId="2CA1CE1F" w14:textId="77777777" w:rsidTr="00FF2B3A">
        <w:tc>
          <w:tcPr>
            <w:tcW w:w="1926" w:type="dxa"/>
          </w:tcPr>
          <w:p w14:paraId="5028E43E" w14:textId="42009BDE" w:rsidR="004846CE" w:rsidRPr="00696F88" w:rsidRDefault="004846CE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1</w:t>
            </w:r>
          </w:p>
        </w:tc>
        <w:tc>
          <w:tcPr>
            <w:tcW w:w="2521" w:type="dxa"/>
          </w:tcPr>
          <w:p w14:paraId="4BC90699" w14:textId="0A31F8CB" w:rsidR="004846CE" w:rsidRPr="00696F88" w:rsidRDefault="00696F88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06</w:t>
            </w:r>
            <w:r w:rsidR="004846CE" w:rsidRPr="00696F88">
              <w:rPr>
                <w:b/>
                <w:sz w:val="28"/>
                <w:szCs w:val="24"/>
              </w:rPr>
              <w:t>-</w:t>
            </w:r>
            <w:r w:rsidRPr="00696F88">
              <w:rPr>
                <w:b/>
                <w:sz w:val="28"/>
                <w:szCs w:val="24"/>
              </w:rPr>
              <w:t>SEPT</w:t>
            </w:r>
            <w:r w:rsidR="004846CE" w:rsidRPr="00696F88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7A0F00E2" w14:textId="77777777" w:rsidR="004846CE" w:rsidRPr="00696F88" w:rsidRDefault="004846CE" w:rsidP="00FF2B3A">
            <w:pPr>
              <w:jc w:val="both"/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9.03.03</w:t>
            </w:r>
          </w:p>
        </w:tc>
      </w:tr>
    </w:tbl>
    <w:p w14:paraId="566D4404" w14:textId="77777777" w:rsidR="004846CE" w:rsidRPr="00696F88" w:rsidRDefault="004846CE" w:rsidP="004846CE"/>
    <w:p w14:paraId="38D7359B" w14:textId="1F9606FC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lastRenderedPageBreak/>
        <w:t xml:space="preserve">Auto Upload Interval (Minutes) </w:t>
      </w:r>
      <w:r w:rsidR="00696F88" w:rsidRPr="00696F88">
        <w:t xml:space="preserve">is </w:t>
      </w:r>
      <w:r w:rsidRPr="00696F88">
        <w:t>no</w:t>
      </w:r>
      <w:r w:rsidR="00507529">
        <w:t xml:space="preserve"> more</w:t>
      </w:r>
      <w:r w:rsidRPr="00696F88">
        <w:t xml:space="preserve"> editable in "View mode</w:t>
      </w:r>
      <w:r w:rsidR="00507529">
        <w:t>”</w:t>
      </w:r>
      <w:r w:rsidRPr="00696F88">
        <w:t xml:space="preserve"> (RASA-4443)</w:t>
      </w:r>
    </w:p>
    <w:p w14:paraId="4A651761" w14:textId="3AFCD29E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>Ordered quantities are now correctly displayed on “Service” screen (RASA-4446)</w:t>
      </w:r>
    </w:p>
    <w:p w14:paraId="1862F1BC" w14:textId="77777777" w:rsidR="004846CE" w:rsidRDefault="004846CE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21506" w:rsidRPr="009C5BD4" w14:paraId="07F4AA99" w14:textId="77777777" w:rsidTr="00211016">
        <w:tc>
          <w:tcPr>
            <w:tcW w:w="1926" w:type="dxa"/>
          </w:tcPr>
          <w:p w14:paraId="39FD026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A5211B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97E93AF" w14:textId="77777777" w:rsidR="00321506" w:rsidRPr="009C5BD4" w:rsidRDefault="00321506" w:rsidP="0021101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321506" w:rsidRPr="009C5BD4" w14:paraId="1B0277FC" w14:textId="77777777" w:rsidTr="00211016">
        <w:tc>
          <w:tcPr>
            <w:tcW w:w="1926" w:type="dxa"/>
          </w:tcPr>
          <w:p w14:paraId="5041532C" w14:textId="48757A46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20</w:t>
            </w:r>
          </w:p>
        </w:tc>
        <w:tc>
          <w:tcPr>
            <w:tcW w:w="2521" w:type="dxa"/>
          </w:tcPr>
          <w:p w14:paraId="7520A389" w14:textId="0F3D8892" w:rsidR="00321506" w:rsidRPr="006769CF" w:rsidRDefault="00321506" w:rsidP="0021101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002EB5D6" w14:textId="77777777" w:rsidR="00321506" w:rsidRPr="006769CF" w:rsidRDefault="00321506" w:rsidP="00211016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48C1BC97" w14:textId="77777777" w:rsidR="00321506" w:rsidRDefault="00321506" w:rsidP="00321506"/>
    <w:p w14:paraId="4B6CBE01" w14:textId="226A8473" w:rsidR="00321506" w:rsidRDefault="00321506" w:rsidP="00321506">
      <w:pPr>
        <w:pStyle w:val="ListParagraph"/>
        <w:numPr>
          <w:ilvl w:val="0"/>
          <w:numId w:val="37"/>
        </w:numPr>
      </w:pPr>
      <w:r>
        <w:t>Route is now correctly uploaded when Capture GPS Location is enabled (RASA-4441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04EE" w:rsidRPr="009C5BD4" w14:paraId="00121066" w14:textId="77777777" w:rsidTr="00FF6EDE">
        <w:tc>
          <w:tcPr>
            <w:tcW w:w="1926" w:type="dxa"/>
          </w:tcPr>
          <w:p w14:paraId="1BFCC8FF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BB790EA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C3F3646" w14:textId="77777777" w:rsidR="000104EE" w:rsidRPr="009C5BD4" w:rsidRDefault="000104EE" w:rsidP="00FF6ED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0104EE" w:rsidRPr="009C5BD4" w14:paraId="0D480313" w14:textId="77777777" w:rsidTr="00FF6EDE">
        <w:tc>
          <w:tcPr>
            <w:tcW w:w="1926" w:type="dxa"/>
          </w:tcPr>
          <w:p w14:paraId="500BBAEC" w14:textId="11508D8E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 w:rsidR="00F058C8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6D0ECD78" w14:textId="4486997F" w:rsidR="000104EE" w:rsidRPr="006769CF" w:rsidRDefault="000104EE" w:rsidP="00FF6ED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F058C8">
              <w:rPr>
                <w:b/>
                <w:sz w:val="28"/>
                <w:szCs w:val="24"/>
              </w:rPr>
              <w:t>3</w:t>
            </w:r>
            <w:r w:rsidRPr="006769CF">
              <w:rPr>
                <w:b/>
                <w:sz w:val="28"/>
                <w:szCs w:val="24"/>
              </w:rPr>
              <w:t>-</w:t>
            </w:r>
            <w:r w:rsidR="00F058C8"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6BED64FC" w14:textId="77777777" w:rsidR="000104EE" w:rsidRPr="006769CF" w:rsidRDefault="000104EE" w:rsidP="00FF6EDE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1EAA9631" w14:textId="77777777" w:rsidR="000104EE" w:rsidRDefault="000104EE" w:rsidP="000104EE"/>
    <w:p w14:paraId="4F0683CD" w14:textId="77777777" w:rsidR="006D7E70" w:rsidRDefault="006D7E70" w:rsidP="006D7E70">
      <w:pPr>
        <w:pStyle w:val="ListParagraph"/>
        <w:numPr>
          <w:ilvl w:val="0"/>
          <w:numId w:val="37"/>
        </w:numPr>
      </w:pPr>
      <w:r>
        <w:t>Route Assistant has a fresh new look (RASA-3375)</w:t>
      </w:r>
    </w:p>
    <w:p w14:paraId="658BBF5A" w14:textId="77777777" w:rsidR="006D7E70" w:rsidRDefault="006D7E70" w:rsidP="006D7E70">
      <w:pPr>
        <w:pStyle w:val="ListParagraph"/>
        <w:numPr>
          <w:ilvl w:val="0"/>
          <w:numId w:val="37"/>
        </w:numPr>
      </w:pPr>
      <w:r w:rsidRPr="00C14174">
        <w:t xml:space="preserve">Messages button is now shown also for off </w:t>
      </w:r>
      <w:r>
        <w:t>cyc</w:t>
      </w:r>
      <w:r w:rsidRPr="00C14174">
        <w:t>le customers</w:t>
      </w:r>
      <w:r>
        <w:t xml:space="preserve"> (RASA-4191)</w:t>
      </w:r>
    </w:p>
    <w:p w14:paraId="02743C67" w14:textId="3ED98EEC" w:rsidR="000104EE" w:rsidRDefault="000104EE" w:rsidP="000104EE">
      <w:pPr>
        <w:pStyle w:val="ListParagraph"/>
        <w:numPr>
          <w:ilvl w:val="0"/>
          <w:numId w:val="37"/>
        </w:numPr>
      </w:pPr>
      <w:r>
        <w:t>Added auto upload mechanism for synchronization of stops (RASA-4266)</w:t>
      </w:r>
    </w:p>
    <w:p w14:paraId="2EE655D0" w14:textId="6CA913E4" w:rsidR="00C14839" w:rsidRDefault="00F058C8" w:rsidP="000104EE">
      <w:pPr>
        <w:pStyle w:val="ListParagraph"/>
        <w:numPr>
          <w:ilvl w:val="0"/>
          <w:numId w:val="37"/>
        </w:numPr>
      </w:pPr>
      <w:r>
        <w:t>Added functionality for trade sales wearer (RASA-4384)</w:t>
      </w:r>
    </w:p>
    <w:p w14:paraId="23981225" w14:textId="77777777" w:rsidR="000104EE" w:rsidRDefault="000104EE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42382" w:rsidRPr="009C5BD4" w14:paraId="360C0F0A" w14:textId="77777777" w:rsidTr="00B42A4C">
        <w:tc>
          <w:tcPr>
            <w:tcW w:w="1926" w:type="dxa"/>
          </w:tcPr>
          <w:p w14:paraId="7A3E3E25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0E3020F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FD2D396" w14:textId="77777777" w:rsidR="00442382" w:rsidRPr="009C5BD4" w:rsidRDefault="00442382" w:rsidP="00B42A4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42382" w:rsidRPr="009C5BD4" w14:paraId="6E98F423" w14:textId="77777777" w:rsidTr="00B42A4C">
        <w:tc>
          <w:tcPr>
            <w:tcW w:w="1926" w:type="dxa"/>
          </w:tcPr>
          <w:p w14:paraId="07A9BB8B" w14:textId="0B298DBE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158C6CDC" w14:textId="452918C9" w:rsidR="00442382" w:rsidRPr="006769CF" w:rsidRDefault="00442382" w:rsidP="00B42A4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D42419">
              <w:rPr>
                <w:b/>
                <w:sz w:val="28"/>
                <w:szCs w:val="24"/>
              </w:rPr>
              <w:t>6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4738F196" w14:textId="77777777" w:rsidR="00442382" w:rsidRPr="006769CF" w:rsidRDefault="00442382" w:rsidP="00B42A4C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7CDACB16" w14:textId="77777777" w:rsidR="00442382" w:rsidRDefault="00442382" w:rsidP="00442382"/>
    <w:p w14:paraId="21A26263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bookmarkStart w:id="0" w:name="_Hlk172896063"/>
      <w:r w:rsidRPr="00D42419">
        <w:rPr>
          <w:rStyle w:val="ui-provider"/>
        </w:rPr>
        <w:t>Added warning for seasonal products (RASA-3906)</w:t>
      </w:r>
    </w:p>
    <w:p w14:paraId="70AE0C3E" w14:textId="228688BC" w:rsidR="00442382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Added n</w:t>
      </w:r>
      <w:r w:rsidR="00013EC0" w:rsidRPr="00D42419">
        <w:rPr>
          <w:rStyle w:val="ui-provider"/>
        </w:rPr>
        <w:t>ew filter</w:t>
      </w:r>
      <w:r w:rsidRPr="00D42419">
        <w:rPr>
          <w:rStyle w:val="ui-provider"/>
        </w:rPr>
        <w:t>s</w:t>
      </w:r>
      <w:r w:rsidR="00013EC0" w:rsidRPr="00D42419">
        <w:rPr>
          <w:rStyle w:val="ui-provider"/>
        </w:rPr>
        <w:t xml:space="preserve"> </w:t>
      </w:r>
      <w:r w:rsidR="000E1F87" w:rsidRPr="00D42419">
        <w:rPr>
          <w:rStyle w:val="ui-provider"/>
        </w:rPr>
        <w:t xml:space="preserve">based on consumption points </w:t>
      </w:r>
      <w:r w:rsidRPr="00D42419">
        <w:rPr>
          <w:rStyle w:val="ui-provider"/>
        </w:rPr>
        <w:t>for product</w:t>
      </w:r>
      <w:r w:rsidR="0081787E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ordering and </w:t>
      </w:r>
      <w:r w:rsidR="000E1F87" w:rsidRPr="00D42419">
        <w:rPr>
          <w:rStyle w:val="ui-provider"/>
        </w:rPr>
        <w:t>delivery</w:t>
      </w:r>
      <w:r w:rsidRPr="00D42419">
        <w:rPr>
          <w:rStyle w:val="ui-provider"/>
        </w:rPr>
        <w:t xml:space="preserve"> pickup info </w:t>
      </w:r>
      <w:r w:rsidR="00442382" w:rsidRPr="00D42419">
        <w:rPr>
          <w:rStyle w:val="ui-provider"/>
        </w:rPr>
        <w:t>(RASA-3982)</w:t>
      </w:r>
    </w:p>
    <w:p w14:paraId="2FB4BD17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mpty spaces are no longer allowed for scanning (RASA-4057)</w:t>
      </w:r>
    </w:p>
    <w:p w14:paraId="5F1263C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Improved user experience for contract priority (RASA-4131)</w:t>
      </w:r>
    </w:p>
    <w:p w14:paraId="01F3EADB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New Functionality: Products can be ordered from Ordering screen (RASA-4139)</w:t>
      </w:r>
    </w:p>
    <w:p w14:paraId="3FB56AB1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special charge (RASA-4200)</w:t>
      </w:r>
    </w:p>
    <w:p w14:paraId="3E43D57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Buttons are now correctly enabled and disabled for product grades (RASA-4221)</w:t>
      </w:r>
    </w:p>
    <w:p w14:paraId="4AA4B827" w14:textId="20838C89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Soil scanned items is now allowed for IDs that are not in the database with specific settings (RASA-4225)</w:t>
      </w:r>
    </w:p>
    <w:p w14:paraId="7511EADA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loss charge (RASA-4234)</w:t>
      </w:r>
    </w:p>
    <w:p w14:paraId="0753B1DC" w14:textId="77777777" w:rsidR="00D42419" w:rsidRPr="00D42419" w:rsidRDefault="00D42419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Finance charge can now be adjusted (RASA-4268)</w:t>
      </w:r>
    </w:p>
    <w:p w14:paraId="57F056B7" w14:textId="56133F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xclamation</w:t>
      </w:r>
      <w:r w:rsidR="00786AF6" w:rsidRPr="00D42419">
        <w:rPr>
          <w:rStyle w:val="ui-provider"/>
        </w:rPr>
        <w:t xml:space="preserve"> mark</w:t>
      </w:r>
      <w:r w:rsidR="00971AB5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in now correctly displayed </w:t>
      </w:r>
      <w:r w:rsidR="00971AB5" w:rsidRPr="00D42419">
        <w:rPr>
          <w:rStyle w:val="ui-provider"/>
        </w:rPr>
        <w:t xml:space="preserve">for </w:t>
      </w:r>
      <w:r w:rsidR="00786AF6" w:rsidRPr="00D42419">
        <w:rPr>
          <w:rStyle w:val="ui-provider"/>
        </w:rPr>
        <w:t>messages (RASA-4326)</w:t>
      </w:r>
    </w:p>
    <w:p w14:paraId="41C38F93" w14:textId="3C4D73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Product sizes are now correctly displayed in Stop info screen</w:t>
      </w:r>
      <w:r w:rsidR="006A57F3" w:rsidRPr="00D42419">
        <w:rPr>
          <w:rStyle w:val="ui-provider"/>
        </w:rPr>
        <w:t xml:space="preserve"> </w:t>
      </w:r>
      <w:r w:rsidR="00786AF6" w:rsidRPr="00D42419">
        <w:rPr>
          <w:rStyle w:val="ui-provider"/>
        </w:rPr>
        <w:t>(RASA-4355)</w:t>
      </w:r>
    </w:p>
    <w:p w14:paraId="64ADDDD6" w14:textId="3F51A172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Corrected visual overlap in Route info screen</w:t>
      </w:r>
      <w:r w:rsidR="00A951A2" w:rsidRPr="00D42419">
        <w:rPr>
          <w:rStyle w:val="ui-provider"/>
        </w:rPr>
        <w:t xml:space="preserve"> </w:t>
      </w:r>
      <w:r w:rsidR="0065724B" w:rsidRPr="00D42419">
        <w:rPr>
          <w:rStyle w:val="ui-provider"/>
        </w:rPr>
        <w:t>(RASA-4360)</w:t>
      </w:r>
    </w:p>
    <w:p w14:paraId="3FCF1198" w14:textId="7176910E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rPr>
          <w:rStyle w:val="ui-provider"/>
        </w:rPr>
        <w:t>Save button is now correctly enabled and disabled when selecting “Mark as completed” option for messages</w:t>
      </w:r>
      <w:r w:rsidR="00033A17" w:rsidRPr="00D42419">
        <w:t xml:space="preserve"> </w:t>
      </w:r>
      <w:r w:rsidR="0065724B" w:rsidRPr="00D42419">
        <w:t>(RASA-4366)</w:t>
      </w:r>
    </w:p>
    <w:p w14:paraId="0547F34A" w14:textId="26EC322F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t>Products not checked for delivery are correctly displayed</w:t>
      </w:r>
      <w:r w:rsidR="0065724B" w:rsidRPr="00D42419">
        <w:t xml:space="preserve"> (RASA-4369)</w:t>
      </w:r>
    </w:p>
    <w:bookmarkEnd w:id="0"/>
    <w:p w14:paraId="489FCA94" w14:textId="77777777" w:rsidR="0065724B" w:rsidRDefault="0065724B" w:rsidP="005F228D">
      <w:pPr>
        <w:shd w:val="clear" w:color="auto" w:fill="FFFFFF"/>
        <w:spacing w:after="0" w:line="240" w:lineRule="auto"/>
      </w:pPr>
    </w:p>
    <w:p w14:paraId="6B140630" w14:textId="77777777" w:rsidR="00442382" w:rsidRDefault="00442382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453B" w:rsidRPr="009C5BD4" w14:paraId="5C76C0C1" w14:textId="77777777" w:rsidTr="00D66D87">
        <w:tc>
          <w:tcPr>
            <w:tcW w:w="1926" w:type="dxa"/>
          </w:tcPr>
          <w:p w14:paraId="1701015C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9DD854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80C0F1" w14:textId="77777777" w:rsidR="0096453B" w:rsidRPr="009C5BD4" w:rsidRDefault="0096453B" w:rsidP="00D66D8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96453B" w:rsidRPr="009C5BD4" w14:paraId="1C126C77" w14:textId="77777777" w:rsidTr="00D66D87">
        <w:tc>
          <w:tcPr>
            <w:tcW w:w="1926" w:type="dxa"/>
          </w:tcPr>
          <w:p w14:paraId="52CD98D5" w14:textId="4D0CA32E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lastRenderedPageBreak/>
              <w:t>13.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346D12B9" w14:textId="1AF6F1FC" w:rsidR="0096453B" w:rsidRPr="006769CF" w:rsidRDefault="0096453B" w:rsidP="00D66D87">
            <w:pPr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02-MAY-2024</w:t>
            </w:r>
          </w:p>
        </w:tc>
        <w:tc>
          <w:tcPr>
            <w:tcW w:w="4903" w:type="dxa"/>
          </w:tcPr>
          <w:p w14:paraId="577419E6" w14:textId="77777777" w:rsidR="0096453B" w:rsidRPr="006769CF" w:rsidRDefault="0096453B" w:rsidP="00D66D87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09D7D7E4" w14:textId="77777777" w:rsidR="0096453B" w:rsidRPr="009C5BD4" w:rsidRDefault="0096453B" w:rsidP="0096453B"/>
    <w:p w14:paraId="29E51685" w14:textId="0BE3161D" w:rsidR="0096453B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Number of containers is now correctly displayed on “Unload” screen (RASA-4168)</w:t>
      </w:r>
    </w:p>
    <w:p w14:paraId="5AB70F70" w14:textId="07014672" w:rsidR="00210C31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ixed text display issue for large emblem template description (RASA-4164)</w:t>
      </w:r>
    </w:p>
    <w:p w14:paraId="1682EC39" w14:textId="208056C4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Open Work Orders can now be canceled when quitting a wearer </w:t>
      </w:r>
      <w:r w:rsidR="00210C31">
        <w:rPr>
          <w:rStyle w:val="ui-provider"/>
        </w:rPr>
        <w:t>(RASA-4202)</w:t>
      </w:r>
    </w:p>
    <w:p w14:paraId="607F5084" w14:textId="53812CB9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Garment scanning is now blocked when wearer inventory has been billed for loss </w:t>
      </w:r>
      <w:r w:rsidR="00210C31">
        <w:rPr>
          <w:rStyle w:val="ui-provider"/>
        </w:rPr>
        <w:t>(RASA-4203)</w:t>
      </w:r>
    </w:p>
    <w:p w14:paraId="3EF68C21" w14:textId="570E6E11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unchecking “Follow-up Needed” on “Contact” screen </w:t>
      </w:r>
      <w:r w:rsidR="00210C31">
        <w:rPr>
          <w:rStyle w:val="ui-provider"/>
        </w:rPr>
        <w:t>(RASA-4206)</w:t>
      </w:r>
    </w:p>
    <w:p w14:paraId="2758D8CA" w14:textId="5D54CFF3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issue with invoicing ruin charge multiple times </w:t>
      </w:r>
      <w:r w:rsidR="00210C31">
        <w:rPr>
          <w:rStyle w:val="ui-provider"/>
        </w:rPr>
        <w:t>(RASA-4227)</w:t>
      </w:r>
    </w:p>
    <w:p w14:paraId="7BD3BBA1" w14:textId="4DB2CC4B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magecare</w:t>
      </w:r>
      <w:proofErr w:type="spellEnd"/>
      <w:r>
        <w:rPr>
          <w:rStyle w:val="ui-provider"/>
        </w:rPr>
        <w:t xml:space="preserve"> price is now correctly copied from contract product to the customer PLPC upon route settlement </w:t>
      </w:r>
      <w:r w:rsidR="00210C31">
        <w:rPr>
          <w:rStyle w:val="ui-provider"/>
        </w:rPr>
        <w:t>(RASA-4249)</w:t>
      </w:r>
    </w:p>
    <w:p w14:paraId="6198A806" w14:textId="6C490011" w:rsidR="00210C31" w:rsidRPr="001C5380" w:rsidRDefault="00A55CE8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</w:t>
      </w:r>
      <w:r w:rsidR="00FB481F">
        <w:rPr>
          <w:rStyle w:val="ui-provider"/>
        </w:rPr>
        <w:t>magecare</w:t>
      </w:r>
      <w:proofErr w:type="spellEnd"/>
      <w:r w:rsidR="00FB481F">
        <w:rPr>
          <w:rStyle w:val="ui-provider"/>
        </w:rPr>
        <w:t xml:space="preserve"> price </w:t>
      </w:r>
      <w:r>
        <w:rPr>
          <w:rStyle w:val="ui-provider"/>
        </w:rPr>
        <w:t xml:space="preserve">is now correctly saved after updating it </w:t>
      </w:r>
      <w:r w:rsidR="00210C31">
        <w:rPr>
          <w:rStyle w:val="ui-provider"/>
        </w:rPr>
        <w:t>(RASA-4257)</w:t>
      </w:r>
    </w:p>
    <w:p w14:paraId="7CE180A1" w14:textId="6FCD9197" w:rsidR="00210C31" w:rsidRPr="001C5380" w:rsidRDefault="00A55CE8" w:rsidP="008C74DB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missing reason code when adjusting loss charge </w:t>
      </w:r>
      <w:r w:rsidR="00210C31">
        <w:rPr>
          <w:rStyle w:val="ui-provider"/>
        </w:rPr>
        <w:t>(RASA-4261)</w:t>
      </w:r>
    </w:p>
    <w:p w14:paraId="3DDA49EE" w14:textId="57E12724" w:rsidR="00210C31" w:rsidRDefault="008C74DB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Remove support for Czech and Hungarian language </w:t>
      </w:r>
      <w:r w:rsidR="00210C31">
        <w:rPr>
          <w:rStyle w:val="ui-provider"/>
        </w:rPr>
        <w:t>(RASA-4207)</w:t>
      </w:r>
    </w:p>
    <w:p w14:paraId="7CB9AF79" w14:textId="77777777" w:rsidR="00F677F2" w:rsidRPr="001C5380" w:rsidRDefault="00F677F2" w:rsidP="00F677F2">
      <w:pPr>
        <w:pStyle w:val="ListParagraph"/>
        <w:shd w:val="clear" w:color="auto" w:fill="FFFFFF"/>
        <w:spacing w:after="0" w:line="240" w:lineRule="auto"/>
        <w:rPr>
          <w:rStyle w:val="ui-provider"/>
        </w:rPr>
      </w:pPr>
    </w:p>
    <w:p w14:paraId="5F8FB67E" w14:textId="77777777" w:rsidR="00210C31" w:rsidRPr="001C5380" w:rsidRDefault="00210C31" w:rsidP="008C74DB">
      <w:pPr>
        <w:shd w:val="clear" w:color="auto" w:fill="FFFFFF"/>
        <w:spacing w:after="0" w:line="240" w:lineRule="auto"/>
        <w:ind w:left="360"/>
        <w:rPr>
          <w:rStyle w:val="ui-provider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162B5" w:rsidRPr="009C5BD4" w14:paraId="21B3DF9D" w14:textId="77777777" w:rsidTr="008132CE">
        <w:tc>
          <w:tcPr>
            <w:tcW w:w="1926" w:type="dxa"/>
          </w:tcPr>
          <w:p w14:paraId="08A894A7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5B7F0B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F25A190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162B5" w:rsidRPr="009C5BD4" w14:paraId="2B726BDD" w14:textId="77777777" w:rsidTr="008132CE">
        <w:tc>
          <w:tcPr>
            <w:tcW w:w="1926" w:type="dxa"/>
          </w:tcPr>
          <w:p w14:paraId="0C965CC2" w14:textId="79B2821F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F714654" w14:textId="059D29FF" w:rsidR="008162B5" w:rsidRPr="009C5BD4" w:rsidRDefault="008162B5" w:rsidP="008132C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C5BD4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4903" w:type="dxa"/>
          </w:tcPr>
          <w:p w14:paraId="37A40C23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5FA0CC42" w14:textId="77777777" w:rsidR="008162B5" w:rsidRPr="009C5BD4" w:rsidRDefault="008162B5" w:rsidP="008162B5"/>
    <w:p w14:paraId="36C8EB0D" w14:textId="5F896C6E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Delivery quantities are now correctly displayed in stop screen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409</w:t>
      </w:r>
      <w:r>
        <w:rPr>
          <w:rStyle w:val="ui-provider"/>
        </w:rPr>
        <w:t>1)</w:t>
      </w:r>
    </w:p>
    <w:p w14:paraId="5A9717F6" w14:textId="1228E19C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Increased </w:t>
      </w:r>
      <w:r w:rsidR="00474655">
        <w:rPr>
          <w:rStyle w:val="ui-provider"/>
        </w:rPr>
        <w:t>“</w:t>
      </w:r>
      <w:r>
        <w:rPr>
          <w:rStyle w:val="ui-provider"/>
        </w:rPr>
        <w:t>signed by</w:t>
      </w:r>
      <w:r w:rsidR="00474655">
        <w:rPr>
          <w:rStyle w:val="ui-provider"/>
        </w:rPr>
        <w:t>”</w:t>
      </w:r>
      <w:r>
        <w:rPr>
          <w:rStyle w:val="ui-provider"/>
        </w:rPr>
        <w:t xml:space="preserve"> field to support 15 characters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</w:t>
      </w:r>
      <w:r>
        <w:rPr>
          <w:rStyle w:val="ui-provider"/>
        </w:rPr>
        <w:t>3939)</w:t>
      </w:r>
    </w:p>
    <w:p w14:paraId="5C71E75E" w14:textId="7C331416" w:rsidR="008162B5" w:rsidRPr="001C5380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Phased-in products can be used while using make alike functionality (RASA-4018)</w:t>
      </w:r>
    </w:p>
    <w:p w14:paraId="42105C0F" w14:textId="77777777" w:rsidR="008162B5" w:rsidRDefault="008162B5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C5380" w:rsidRPr="009C5BD4" w14:paraId="50165E5C" w14:textId="77777777" w:rsidTr="00706655">
        <w:tc>
          <w:tcPr>
            <w:tcW w:w="1926" w:type="dxa"/>
          </w:tcPr>
          <w:p w14:paraId="376464D3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17CBE68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A167C2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C5380" w:rsidRPr="009C5BD4" w14:paraId="196243AA" w14:textId="77777777" w:rsidTr="00706655">
        <w:tc>
          <w:tcPr>
            <w:tcW w:w="1926" w:type="dxa"/>
          </w:tcPr>
          <w:p w14:paraId="052EC3F2" w14:textId="3024676D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6E1FCA31" w14:textId="3A8A13A7" w:rsidR="001C5380" w:rsidRPr="009C5BD4" w:rsidRDefault="001C5380" w:rsidP="0070665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Pr="009C5BD4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549CAB3E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69CA97F0" w14:textId="77777777" w:rsidR="001C5380" w:rsidRPr="009C5BD4" w:rsidRDefault="001C5380" w:rsidP="001C5380"/>
    <w:p w14:paraId="648259E7" w14:textId="385F0D4A" w:rsidR="001C5380" w:rsidRPr="001C5380" w:rsidRDefault="00F8516D" w:rsidP="001C5380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</w:t>
      </w:r>
      <w:r w:rsidRPr="00F8516D">
        <w:rPr>
          <w:rStyle w:val="ui-provider"/>
        </w:rPr>
        <w:t xml:space="preserve">ixed the problem causing the erase of the credentials on application crash </w:t>
      </w:r>
      <w:r w:rsidR="001C5380">
        <w:rPr>
          <w:rStyle w:val="ui-provider"/>
        </w:rPr>
        <w:t>(</w:t>
      </w:r>
      <w:r w:rsidR="001C5380" w:rsidRPr="001C5380">
        <w:rPr>
          <w:rStyle w:val="ui-provider"/>
        </w:rPr>
        <w:t>RASA-4093</w:t>
      </w:r>
      <w:r w:rsidR="001C5380">
        <w:rPr>
          <w:rStyle w:val="ui-provider"/>
        </w:rPr>
        <w:t>)</w:t>
      </w:r>
    </w:p>
    <w:p w14:paraId="2E132D2E" w14:textId="7FC0CF42" w:rsidR="001C5380" w:rsidRDefault="00E34580" w:rsidP="00C961A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List of items</w:t>
      </w:r>
      <w:r w:rsidR="009E25D1">
        <w:t xml:space="preserve"> to be returned are now correctly displayed</w:t>
      </w:r>
      <w:r>
        <w:t xml:space="preserve"> when data is retrieved from server</w:t>
      </w:r>
      <w:r w:rsidR="009E25D1">
        <w:t xml:space="preserve"> </w:t>
      </w:r>
      <w:r w:rsidR="001C5380">
        <w:t xml:space="preserve">(RASA-4114) </w:t>
      </w:r>
    </w:p>
    <w:p w14:paraId="1A7392C2" w14:textId="10A9BF92" w:rsidR="001C5380" w:rsidRDefault="00E34580" w:rsidP="00D4449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Fixed the issue with having adjustment quantity greater than prebilled qua</w:t>
      </w:r>
      <w:r w:rsidR="002A5596">
        <w:t>n</w:t>
      </w:r>
      <w:r>
        <w:t xml:space="preserve">tity </w:t>
      </w:r>
      <w:r w:rsidR="001C5380">
        <w:t>(RASA-4162)</w:t>
      </w:r>
    </w:p>
    <w:p w14:paraId="7F9A038F" w14:textId="1124CCC9" w:rsidR="001C5380" w:rsidRDefault="00E34580" w:rsidP="006F54D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Limit messages size from 4000 characters to 500 characters on Route Assistant </w:t>
      </w:r>
      <w:r w:rsidR="001C5380">
        <w:t xml:space="preserve">(RASA-4174) </w:t>
      </w:r>
    </w:p>
    <w:p w14:paraId="47A9BEC1" w14:textId="1F374F60" w:rsidR="001C5380" w:rsidRDefault="00E17245" w:rsidP="00B81C96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Tax adjustment is now recalculated </w:t>
      </w:r>
      <w:r w:rsidR="00D56305">
        <w:t>correctly (</w:t>
      </w:r>
      <w:r w:rsidR="001C5380">
        <w:t>RASA-4177)</w:t>
      </w:r>
    </w:p>
    <w:p w14:paraId="660DB6E3" w14:textId="1E3378BC" w:rsidR="001C5380" w:rsidRDefault="00E17245" w:rsidP="005E6AE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Original values are displayed correctly after undo bill all for loss </w:t>
      </w:r>
      <w:r w:rsidR="001C5380">
        <w:t>(RASA-3938)</w:t>
      </w:r>
    </w:p>
    <w:p w14:paraId="6DFA538E" w14:textId="2D930CD6" w:rsidR="001C5380" w:rsidRDefault="00961509" w:rsidP="007201E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Extending MAAT functionality with control on service items </w:t>
      </w:r>
      <w:r w:rsidR="001C5380">
        <w:t>(RASA-4043)</w:t>
      </w:r>
    </w:p>
    <w:p w14:paraId="6CCA48CC" w14:textId="77777777" w:rsidR="00961509" w:rsidRDefault="00961509" w:rsidP="00961509">
      <w:pPr>
        <w:shd w:val="clear" w:color="auto" w:fill="FFFFFF"/>
        <w:spacing w:after="0" w:line="240" w:lineRule="auto"/>
      </w:pPr>
    </w:p>
    <w:p w14:paraId="0E4DE08D" w14:textId="77777777" w:rsidR="001C5380" w:rsidRDefault="001C5380" w:rsidP="001C5380">
      <w:pPr>
        <w:shd w:val="clear" w:color="auto" w:fill="FFFFFF"/>
        <w:spacing w:after="0" w:line="240" w:lineRule="auto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09A" w:rsidRPr="009C5BD4" w14:paraId="27BA016A" w14:textId="77777777" w:rsidTr="006F522B">
        <w:tc>
          <w:tcPr>
            <w:tcW w:w="1926" w:type="dxa"/>
          </w:tcPr>
          <w:p w14:paraId="31315D06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DCA740A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D27AB2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D709A" w:rsidRPr="009C5BD4" w14:paraId="64219EC3" w14:textId="77777777" w:rsidTr="006F522B">
        <w:tc>
          <w:tcPr>
            <w:tcW w:w="1926" w:type="dxa"/>
          </w:tcPr>
          <w:p w14:paraId="25D51800" w14:textId="7459A973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4</w:t>
            </w:r>
          </w:p>
        </w:tc>
        <w:tc>
          <w:tcPr>
            <w:tcW w:w="2521" w:type="dxa"/>
          </w:tcPr>
          <w:p w14:paraId="7B067F54" w14:textId="14207A1C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</w:t>
            </w:r>
            <w:r w:rsidR="009C5BD4" w:rsidRPr="009C5BD4">
              <w:rPr>
                <w:b/>
                <w:sz w:val="28"/>
                <w:szCs w:val="24"/>
              </w:rPr>
              <w:t>3</w:t>
            </w:r>
            <w:r w:rsidRPr="009C5BD4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434FB6B9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78D48A95" w14:textId="77777777" w:rsidR="00BD709A" w:rsidRPr="009C5BD4" w:rsidRDefault="00BD709A" w:rsidP="00BD709A"/>
    <w:p w14:paraId="0CFD5D30" w14:textId="742CED98" w:rsidR="00BD709A" w:rsidRPr="009C5BD4" w:rsidRDefault="00F10D71" w:rsidP="009C5BD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rPr>
          <w:rStyle w:val="ui-provider"/>
        </w:rPr>
        <w:t xml:space="preserve">Added warning </w:t>
      </w:r>
      <w:r w:rsidR="00BD709A" w:rsidRPr="009C5BD4">
        <w:rPr>
          <w:rStyle w:val="ui-provider"/>
        </w:rPr>
        <w:t xml:space="preserve">message </w:t>
      </w:r>
      <w:r w:rsidRPr="009C5BD4">
        <w:rPr>
          <w:rStyle w:val="ui-provider"/>
        </w:rPr>
        <w:t>for</w:t>
      </w:r>
      <w:r w:rsidR="00BD709A" w:rsidRPr="009C5BD4">
        <w:rPr>
          <w:rStyle w:val="ui-provider"/>
        </w:rPr>
        <w:t xml:space="preserve"> cabinet deletion (RASA-3830)</w:t>
      </w:r>
    </w:p>
    <w:p w14:paraId="6D787A96" w14:textId="748927C9" w:rsidR="00BD709A" w:rsidRPr="009C5BD4" w:rsidRDefault="00706AEE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ixed text display issue in Route Info screen</w:t>
      </w:r>
      <w:r w:rsidR="00F75344" w:rsidRPr="009C5BD4">
        <w:t xml:space="preserve"> (RASA-4085)</w:t>
      </w:r>
    </w:p>
    <w:p w14:paraId="56298D0A" w14:textId="40D1E90D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pp version now is correctly updated on existing mobile devices</w:t>
      </w:r>
      <w:r w:rsidR="006208EB" w:rsidRPr="009C5BD4">
        <w:t xml:space="preserve"> </w:t>
      </w:r>
      <w:r w:rsidR="00BD709A" w:rsidRPr="009C5BD4">
        <w:t>(RASA-4098)</w:t>
      </w:r>
    </w:p>
    <w:p w14:paraId="49CEC4DF" w14:textId="62A8E69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ollow up must not be left empty for contact responses</w:t>
      </w:r>
      <w:r w:rsidR="00BD709A" w:rsidRPr="009C5BD4">
        <w:t xml:space="preserve"> (RASA-4099)</w:t>
      </w:r>
      <w:r w:rsidR="0077161B" w:rsidRPr="009C5BD4">
        <w:t xml:space="preserve"> </w:t>
      </w:r>
    </w:p>
    <w:p w14:paraId="594147C5" w14:textId="214A5E1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lastRenderedPageBreak/>
        <w:t>Circulating inventory is now correctly updated when quitting BM6 contract products</w:t>
      </w:r>
      <w:r w:rsidR="00BD709A" w:rsidRPr="009C5BD4">
        <w:t xml:space="preserve"> (RASA-4104)</w:t>
      </w:r>
    </w:p>
    <w:p w14:paraId="70101E53" w14:textId="118163B6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 xml:space="preserve">Standard delivery lines were corrected for </w:t>
      </w:r>
      <w:proofErr w:type="gramStart"/>
      <w:r w:rsidRPr="009C5BD4">
        <w:t>particular cases</w:t>
      </w:r>
      <w:proofErr w:type="gramEnd"/>
      <w:r w:rsidRPr="009C5BD4">
        <w:t xml:space="preserve"> of PLPC creation </w:t>
      </w:r>
      <w:r w:rsidR="00BD709A" w:rsidRPr="009C5BD4">
        <w:t>(RASA-4107)</w:t>
      </w:r>
    </w:p>
    <w:p w14:paraId="6D9DC922" w14:textId="21792D77" w:rsidR="006208EB" w:rsidRPr="009C5BD4" w:rsidRDefault="006208EB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dded message for notifying users that stops with number 0 cannot be moved (RASA-4110)</w:t>
      </w:r>
    </w:p>
    <w:p w14:paraId="665B3662" w14:textId="364D20A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orrected field for no scan delivery</w:t>
      </w:r>
      <w:r w:rsidR="00BD709A" w:rsidRPr="009C5BD4">
        <w:t xml:space="preserve"> (RASA-4127)</w:t>
      </w:r>
    </w:p>
    <w:p w14:paraId="427C2F5A" w14:textId="77777777" w:rsidR="00BD709A" w:rsidRDefault="00BD709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0519C" w14:paraId="35726FB4" w14:textId="77777777" w:rsidTr="003B56EA">
        <w:tc>
          <w:tcPr>
            <w:tcW w:w="1926" w:type="dxa"/>
          </w:tcPr>
          <w:p w14:paraId="381EB824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AFEB8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85A90D1" w14:textId="77777777" w:rsidR="0020519C" w:rsidRDefault="0020519C" w:rsidP="003B56E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0519C" w14:paraId="61EFDA4E" w14:textId="77777777" w:rsidTr="003B56EA">
        <w:tc>
          <w:tcPr>
            <w:tcW w:w="1926" w:type="dxa"/>
          </w:tcPr>
          <w:p w14:paraId="023414B3" w14:textId="2DE83015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3</w:t>
            </w:r>
          </w:p>
        </w:tc>
        <w:tc>
          <w:tcPr>
            <w:tcW w:w="2521" w:type="dxa"/>
          </w:tcPr>
          <w:p w14:paraId="230AD55F" w14:textId="0ED8DD10" w:rsidR="0020519C" w:rsidRPr="00F81552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Pr="00F8155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71A855C8" w14:textId="77777777" w:rsidR="0020519C" w:rsidRPr="00F81552" w:rsidRDefault="0020519C" w:rsidP="003B56EA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996DDE4" w14:textId="77777777" w:rsidR="0020519C" w:rsidRDefault="0020519C" w:rsidP="0020519C"/>
    <w:p w14:paraId="55E34998" w14:textId="4B566FF3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ability to end route without doing the delivery scans</w:t>
      </w:r>
      <w:r w:rsidRPr="00407B56">
        <w:t xml:space="preserve"> </w:t>
      </w:r>
      <w:r w:rsidR="0020519C" w:rsidRPr="00407B56">
        <w:t>(RASA-3533)</w:t>
      </w:r>
    </w:p>
    <w:p w14:paraId="0EA9DF1D" w14:textId="5AD3A92C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Increased address information size to 40 characters</w:t>
      </w:r>
      <w:r w:rsidRPr="00407B56">
        <w:t xml:space="preserve"> </w:t>
      </w:r>
      <w:r w:rsidR="00131D7B" w:rsidRPr="00407B56">
        <w:t>(RASA</w:t>
      </w:r>
      <w:r w:rsidR="0020519C" w:rsidRPr="00407B56">
        <w:t>-3930)</w:t>
      </w:r>
    </w:p>
    <w:p w14:paraId="3043D80D" w14:textId="13448CA7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 xml:space="preserve">Secondary id codes are also </w:t>
      </w:r>
      <w:proofErr w:type="gramStart"/>
      <w:r w:rsidRPr="00407B56">
        <w:rPr>
          <w:rStyle w:val="ui-provider"/>
        </w:rPr>
        <w:t>taken into account</w:t>
      </w:r>
      <w:proofErr w:type="gramEnd"/>
      <w:r w:rsidRPr="00407B56">
        <w:rPr>
          <w:rStyle w:val="ui-provider"/>
        </w:rPr>
        <w:t xml:space="preserve"> for delivery scanning</w:t>
      </w:r>
      <w:r w:rsidRPr="00407B56">
        <w:t xml:space="preserve"> </w:t>
      </w:r>
      <w:r w:rsidR="0020519C" w:rsidRPr="00407B56">
        <w:t>(RASA-3933)</w:t>
      </w:r>
    </w:p>
    <w:p w14:paraId="0FC50704" w14:textId="1C87010C" w:rsidR="00EF6AC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Extra mat carry units can be successfully added now</w:t>
      </w:r>
      <w:r w:rsidRPr="00407B56">
        <w:t xml:space="preserve"> </w:t>
      </w:r>
      <w:r w:rsidR="00EF6ACC" w:rsidRPr="00407B56">
        <w:t>(RASA-4029)</w:t>
      </w:r>
    </w:p>
    <w:p w14:paraId="560D202E" w14:textId="01F2391B" w:rsidR="00EF6ACC" w:rsidRPr="00407B56" w:rsidRDefault="00131D7B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t>Ordered quantities are now correctly displayed when scrolling</w:t>
      </w:r>
      <w:r w:rsidR="00EF6ACC" w:rsidRPr="00407B56">
        <w:t xml:space="preserve"> (RASA-4064)</w:t>
      </w:r>
    </w:p>
    <w:p w14:paraId="54F49E7C" w14:textId="77777777" w:rsidR="0020519C" w:rsidRDefault="0020519C" w:rsidP="0020519C">
      <w:pPr>
        <w:shd w:val="clear" w:color="auto" w:fill="FFFFFF"/>
        <w:spacing w:after="0" w:line="240" w:lineRule="auto"/>
        <w:rPr>
          <w:highlight w:val="yellow"/>
        </w:rPr>
      </w:pPr>
    </w:p>
    <w:p w14:paraId="329FD0EC" w14:textId="77777777" w:rsidR="0020519C" w:rsidRDefault="0020519C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09B0EE42" w14:textId="2AE40F06" w:rsidR="00B168EE" w:rsidRPr="00407B56" w:rsidRDefault="00407B56" w:rsidP="00B168E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possibility to configure stop action icon order</w:t>
      </w:r>
      <w:r w:rsidRPr="00407B56">
        <w:t xml:space="preserve"> </w:t>
      </w:r>
      <w:r w:rsidR="00B168EE" w:rsidRPr="00407B56">
        <w:t>(RASA-2766)</w:t>
      </w:r>
    </w:p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Adding filtering option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Sales products are allowed to be added with 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uantity is changed after doing an invoice line 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lastRenderedPageBreak/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Now user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r>
        <w:t xml:space="preserve">Wearer can be quit when he has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>Added a correct message for a multiple bank and lockers wearer when try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proofErr w:type="gramStart"/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proofErr w:type="gramEnd"/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barcode decreasing 2 garments instead of one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>Solved issue regarding add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 xml:space="preserve">Now </w:t>
      </w:r>
      <w:proofErr w:type="gramStart"/>
      <w:r>
        <w:t>exclamation</w:t>
      </w:r>
      <w:proofErr w:type="gramEnd"/>
      <w:r>
        <w:t xml:space="preserve"> mark</w:t>
      </w:r>
      <w:r w:rsidR="000000B6">
        <w:t xml:space="preserve"> </w:t>
      </w:r>
      <w:r>
        <w:t xml:space="preserve">disappears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lastRenderedPageBreak/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</w:t>
      </w:r>
      <w:proofErr w:type="gramStart"/>
      <w:r w:rsidRPr="004F7268">
        <w:t>upload</w:t>
      </w:r>
      <w:proofErr w:type="gramEnd"/>
      <w:r w:rsidRPr="004F7268">
        <w:t xml:space="preserve">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proofErr w:type="gramStart"/>
      <w:r w:rsidR="00797419">
        <w:t>was</w:t>
      </w:r>
      <w:r>
        <w:t xml:space="preserve"> seeing</w:t>
      </w:r>
      <w:proofErr w:type="gramEnd"/>
      <w:r>
        <w:t xml:space="preserve">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lastRenderedPageBreak/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proofErr w:type="gramStart"/>
      <w:r w:rsidRPr="00547A95">
        <w:t>Collected</w:t>
      </w:r>
      <w:proofErr w:type="gramEnd"/>
      <w:r w:rsidRPr="00547A95">
        <w:t xml:space="preserve">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lastRenderedPageBreak/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lastRenderedPageBreak/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1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lastRenderedPageBreak/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1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lastRenderedPageBreak/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2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3" w:name="OLE_LINK8"/>
      <w:r>
        <w:t xml:space="preserve">Fixed problem </w:t>
      </w:r>
      <w:bookmarkEnd w:id="3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2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5" w:name="OLE_LINK3"/>
            <w:bookmarkEnd w:id="4"/>
            <w:r>
              <w:rPr>
                <w:sz w:val="20"/>
                <w:szCs w:val="24"/>
              </w:rPr>
              <w:t>Changes:</w:t>
            </w:r>
          </w:p>
          <w:bookmarkEnd w:id="5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6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6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lastRenderedPageBreak/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lastRenderedPageBreak/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lastRenderedPageBreak/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</w:t>
      </w:r>
      <w:proofErr w:type="gramStart"/>
      <w:r>
        <w:t>update</w:t>
      </w:r>
      <w:proofErr w:type="gramEnd"/>
      <w:r>
        <w:t xml:space="preserve">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lastRenderedPageBreak/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hen adding/adjusting a product </w:t>
      </w:r>
      <w:proofErr w:type="gramStart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on</w:t>
      </w:r>
      <w:proofErr w:type="gramEnd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Pr="001E05B7">
        <w:rPr>
          <w:sz w:val="24"/>
          <w:szCs w:val="24"/>
        </w:rPr>
        <w:t xml:space="preserve"> </w:t>
      </w:r>
      <w:r w:rsidRPr="004354B7">
        <w:rPr>
          <w:sz w:val="24"/>
          <w:szCs w:val="24"/>
        </w:rPr>
        <w:t>(</w:t>
      </w:r>
      <w:r>
        <w:rPr>
          <w:sz w:val="24"/>
          <w:szCs w:val="24"/>
        </w:rPr>
        <w:t>RASA-841</w:t>
      </w:r>
      <w:r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lastRenderedPageBreak/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>Garment</w:t>
      </w:r>
      <w:proofErr w:type="gramEnd"/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CA192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55F546" w14:textId="77777777" w:rsidR="0028289A" w:rsidRDefault="0028289A" w:rsidP="00B42730">
      <w:pPr>
        <w:spacing w:after="0" w:line="240" w:lineRule="auto"/>
      </w:pPr>
      <w:r>
        <w:separator/>
      </w:r>
    </w:p>
  </w:endnote>
  <w:endnote w:type="continuationSeparator" w:id="0">
    <w:p w14:paraId="77FD8CA0" w14:textId="77777777" w:rsidR="0028289A" w:rsidRDefault="0028289A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A0EFCA" w14:textId="77777777" w:rsidR="0028289A" w:rsidRDefault="0028289A" w:rsidP="00B42730">
      <w:pPr>
        <w:spacing w:after="0" w:line="240" w:lineRule="auto"/>
      </w:pPr>
      <w:r>
        <w:separator/>
      </w:r>
    </w:p>
  </w:footnote>
  <w:footnote w:type="continuationSeparator" w:id="0">
    <w:p w14:paraId="2E160219" w14:textId="77777777" w:rsidR="0028289A" w:rsidRDefault="0028289A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9A287A"/>
    <w:multiLevelType w:val="hybridMultilevel"/>
    <w:tmpl w:val="F9C81F7E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28368F"/>
    <w:multiLevelType w:val="hybridMultilevel"/>
    <w:tmpl w:val="21B813B4"/>
    <w:lvl w:ilvl="0" w:tplc="3E4430D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82C88"/>
    <w:multiLevelType w:val="hybridMultilevel"/>
    <w:tmpl w:val="F80C6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3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1655F7"/>
    <w:multiLevelType w:val="hybridMultilevel"/>
    <w:tmpl w:val="29E80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B35DCE"/>
    <w:multiLevelType w:val="hybridMultilevel"/>
    <w:tmpl w:val="0D000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7A27A1"/>
    <w:multiLevelType w:val="hybridMultilevel"/>
    <w:tmpl w:val="688880E2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22"/>
  </w:num>
  <w:num w:numId="2" w16cid:durableId="1001615633">
    <w:abstractNumId w:val="21"/>
  </w:num>
  <w:num w:numId="3" w16cid:durableId="1927299529">
    <w:abstractNumId w:val="24"/>
  </w:num>
  <w:num w:numId="4" w16cid:durableId="875656626">
    <w:abstractNumId w:val="6"/>
  </w:num>
  <w:num w:numId="5" w16cid:durableId="1507674437">
    <w:abstractNumId w:val="16"/>
  </w:num>
  <w:num w:numId="6" w16cid:durableId="1723796322">
    <w:abstractNumId w:val="20"/>
  </w:num>
  <w:num w:numId="7" w16cid:durableId="1419208177">
    <w:abstractNumId w:val="0"/>
  </w:num>
  <w:num w:numId="8" w16cid:durableId="866335932">
    <w:abstractNumId w:val="29"/>
  </w:num>
  <w:num w:numId="9" w16cid:durableId="838736547">
    <w:abstractNumId w:val="5"/>
  </w:num>
  <w:num w:numId="10" w16cid:durableId="1397506460">
    <w:abstractNumId w:val="33"/>
  </w:num>
  <w:num w:numId="11" w16cid:durableId="117184998">
    <w:abstractNumId w:val="3"/>
  </w:num>
  <w:num w:numId="12" w16cid:durableId="1803840465">
    <w:abstractNumId w:val="7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9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34"/>
  </w:num>
  <w:num w:numId="18" w16cid:durableId="682823029">
    <w:abstractNumId w:val="34"/>
  </w:num>
  <w:num w:numId="19" w16cid:durableId="373697972">
    <w:abstractNumId w:val="25"/>
  </w:num>
  <w:num w:numId="20" w16cid:durableId="1831554074">
    <w:abstractNumId w:val="28"/>
  </w:num>
  <w:num w:numId="21" w16cid:durableId="1070926477">
    <w:abstractNumId w:val="23"/>
  </w:num>
  <w:num w:numId="22" w16cid:durableId="468667182">
    <w:abstractNumId w:val="14"/>
  </w:num>
  <w:num w:numId="23" w16cid:durableId="919603155">
    <w:abstractNumId w:val="2"/>
  </w:num>
  <w:num w:numId="24" w16cid:durableId="1129278324">
    <w:abstractNumId w:val="18"/>
  </w:num>
  <w:num w:numId="25" w16cid:durableId="1840729433">
    <w:abstractNumId w:val="1"/>
  </w:num>
  <w:num w:numId="26" w16cid:durableId="957030121">
    <w:abstractNumId w:val="9"/>
  </w:num>
  <w:num w:numId="27" w16cid:durableId="1406293135">
    <w:abstractNumId w:val="8"/>
  </w:num>
  <w:num w:numId="28" w16cid:durableId="1697123457">
    <w:abstractNumId w:val="17"/>
  </w:num>
  <w:num w:numId="29" w16cid:durableId="1913811586">
    <w:abstractNumId w:val="15"/>
  </w:num>
  <w:num w:numId="30" w16cid:durableId="223954982">
    <w:abstractNumId w:val="11"/>
  </w:num>
  <w:num w:numId="31" w16cid:durableId="587271717">
    <w:abstractNumId w:val="30"/>
  </w:num>
  <w:num w:numId="32" w16cid:durableId="1434667611">
    <w:abstractNumId w:val="27"/>
  </w:num>
  <w:num w:numId="33" w16cid:durableId="570391199">
    <w:abstractNumId w:val="12"/>
  </w:num>
  <w:num w:numId="34" w16cid:durableId="1759785169">
    <w:abstractNumId w:val="31"/>
  </w:num>
  <w:num w:numId="35" w16cid:durableId="544483319">
    <w:abstractNumId w:val="13"/>
  </w:num>
  <w:num w:numId="36" w16cid:durableId="38944416">
    <w:abstractNumId w:val="32"/>
  </w:num>
  <w:num w:numId="37" w16cid:durableId="880048952">
    <w:abstractNumId w:val="10"/>
  </w:num>
  <w:num w:numId="38" w16cid:durableId="937375397">
    <w:abstractNumId w:val="26"/>
  </w:num>
  <w:num w:numId="39" w16cid:durableId="15614073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449"/>
    <w:rsid w:val="00006AA3"/>
    <w:rsid w:val="000104EE"/>
    <w:rsid w:val="0001109E"/>
    <w:rsid w:val="000121A1"/>
    <w:rsid w:val="00012E00"/>
    <w:rsid w:val="00013EC0"/>
    <w:rsid w:val="000141C8"/>
    <w:rsid w:val="0002053D"/>
    <w:rsid w:val="000240B0"/>
    <w:rsid w:val="000244BC"/>
    <w:rsid w:val="00024D2D"/>
    <w:rsid w:val="000260A2"/>
    <w:rsid w:val="00026C34"/>
    <w:rsid w:val="00027A8D"/>
    <w:rsid w:val="000310A1"/>
    <w:rsid w:val="0003298A"/>
    <w:rsid w:val="00033959"/>
    <w:rsid w:val="00033A17"/>
    <w:rsid w:val="0003483D"/>
    <w:rsid w:val="00035942"/>
    <w:rsid w:val="000433D1"/>
    <w:rsid w:val="00045F6C"/>
    <w:rsid w:val="000467FA"/>
    <w:rsid w:val="00056C35"/>
    <w:rsid w:val="00065F30"/>
    <w:rsid w:val="0006624B"/>
    <w:rsid w:val="0006755A"/>
    <w:rsid w:val="00070CAF"/>
    <w:rsid w:val="0007257E"/>
    <w:rsid w:val="00075F11"/>
    <w:rsid w:val="0008024C"/>
    <w:rsid w:val="00080804"/>
    <w:rsid w:val="00082EB2"/>
    <w:rsid w:val="00083C4F"/>
    <w:rsid w:val="00083FA7"/>
    <w:rsid w:val="00086820"/>
    <w:rsid w:val="00086924"/>
    <w:rsid w:val="00086B32"/>
    <w:rsid w:val="00090783"/>
    <w:rsid w:val="000938A1"/>
    <w:rsid w:val="00096D16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5C78"/>
    <w:rsid w:val="000B7821"/>
    <w:rsid w:val="000C0379"/>
    <w:rsid w:val="000C0864"/>
    <w:rsid w:val="000C13D2"/>
    <w:rsid w:val="000C1483"/>
    <w:rsid w:val="000C4528"/>
    <w:rsid w:val="000C4B2D"/>
    <w:rsid w:val="000C5995"/>
    <w:rsid w:val="000D6421"/>
    <w:rsid w:val="000E0015"/>
    <w:rsid w:val="000E012D"/>
    <w:rsid w:val="000E1F87"/>
    <w:rsid w:val="000E3C1A"/>
    <w:rsid w:val="000E42BD"/>
    <w:rsid w:val="000E682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15742"/>
    <w:rsid w:val="00122A48"/>
    <w:rsid w:val="00127623"/>
    <w:rsid w:val="00131D7B"/>
    <w:rsid w:val="001336BF"/>
    <w:rsid w:val="001344E5"/>
    <w:rsid w:val="00134C39"/>
    <w:rsid w:val="00135ACA"/>
    <w:rsid w:val="0014162E"/>
    <w:rsid w:val="0015255B"/>
    <w:rsid w:val="00152AD1"/>
    <w:rsid w:val="00152E66"/>
    <w:rsid w:val="001539ED"/>
    <w:rsid w:val="00153C7B"/>
    <w:rsid w:val="00156D69"/>
    <w:rsid w:val="00156F6A"/>
    <w:rsid w:val="0016129A"/>
    <w:rsid w:val="001636D5"/>
    <w:rsid w:val="00167054"/>
    <w:rsid w:val="00167896"/>
    <w:rsid w:val="00170189"/>
    <w:rsid w:val="00170991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0A45"/>
    <w:rsid w:val="001A1FC7"/>
    <w:rsid w:val="001A2644"/>
    <w:rsid w:val="001A43BC"/>
    <w:rsid w:val="001A7116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5380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19C"/>
    <w:rsid w:val="00205905"/>
    <w:rsid w:val="00206AE4"/>
    <w:rsid w:val="00207560"/>
    <w:rsid w:val="00210C31"/>
    <w:rsid w:val="00212006"/>
    <w:rsid w:val="00213534"/>
    <w:rsid w:val="00214F69"/>
    <w:rsid w:val="00215CB0"/>
    <w:rsid w:val="00217BC3"/>
    <w:rsid w:val="00223DC3"/>
    <w:rsid w:val="0022745B"/>
    <w:rsid w:val="002304E6"/>
    <w:rsid w:val="00234EED"/>
    <w:rsid w:val="00237953"/>
    <w:rsid w:val="00240BAF"/>
    <w:rsid w:val="00245EE4"/>
    <w:rsid w:val="0024663D"/>
    <w:rsid w:val="002466AF"/>
    <w:rsid w:val="00246824"/>
    <w:rsid w:val="0024781D"/>
    <w:rsid w:val="00251BF0"/>
    <w:rsid w:val="002529FB"/>
    <w:rsid w:val="00252BB7"/>
    <w:rsid w:val="00254B8C"/>
    <w:rsid w:val="00254BD4"/>
    <w:rsid w:val="00257719"/>
    <w:rsid w:val="00257785"/>
    <w:rsid w:val="00262E08"/>
    <w:rsid w:val="00264A5C"/>
    <w:rsid w:val="00265A8B"/>
    <w:rsid w:val="00265F7B"/>
    <w:rsid w:val="00271A8B"/>
    <w:rsid w:val="00271E39"/>
    <w:rsid w:val="002735D3"/>
    <w:rsid w:val="002756F6"/>
    <w:rsid w:val="002802CF"/>
    <w:rsid w:val="002809E8"/>
    <w:rsid w:val="00281B9E"/>
    <w:rsid w:val="00281BB1"/>
    <w:rsid w:val="0028289A"/>
    <w:rsid w:val="00283255"/>
    <w:rsid w:val="00290D5C"/>
    <w:rsid w:val="00292D4A"/>
    <w:rsid w:val="002931C0"/>
    <w:rsid w:val="00293679"/>
    <w:rsid w:val="002A277B"/>
    <w:rsid w:val="002A2886"/>
    <w:rsid w:val="002A52B0"/>
    <w:rsid w:val="002A5596"/>
    <w:rsid w:val="002B25E8"/>
    <w:rsid w:val="002B38E7"/>
    <w:rsid w:val="002B4338"/>
    <w:rsid w:val="002B5E0D"/>
    <w:rsid w:val="002B70F5"/>
    <w:rsid w:val="002C1483"/>
    <w:rsid w:val="002C3DB0"/>
    <w:rsid w:val="002C3E86"/>
    <w:rsid w:val="002C4BFC"/>
    <w:rsid w:val="002C575C"/>
    <w:rsid w:val="002D45CA"/>
    <w:rsid w:val="002D4DC0"/>
    <w:rsid w:val="002D6144"/>
    <w:rsid w:val="002E2226"/>
    <w:rsid w:val="002E6CD5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2DF4"/>
    <w:rsid w:val="003178EA"/>
    <w:rsid w:val="00321506"/>
    <w:rsid w:val="00322C6A"/>
    <w:rsid w:val="00324251"/>
    <w:rsid w:val="00325153"/>
    <w:rsid w:val="003304E4"/>
    <w:rsid w:val="00334196"/>
    <w:rsid w:val="00334C2B"/>
    <w:rsid w:val="00334C5B"/>
    <w:rsid w:val="00335BB0"/>
    <w:rsid w:val="00335DA2"/>
    <w:rsid w:val="003379C5"/>
    <w:rsid w:val="003401E7"/>
    <w:rsid w:val="0034035E"/>
    <w:rsid w:val="0034043C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3412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A57E1"/>
    <w:rsid w:val="003B0DB5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36A4"/>
    <w:rsid w:val="003E4284"/>
    <w:rsid w:val="003E52BB"/>
    <w:rsid w:val="003F0B6B"/>
    <w:rsid w:val="003F202B"/>
    <w:rsid w:val="003F28F9"/>
    <w:rsid w:val="003F4679"/>
    <w:rsid w:val="003F6565"/>
    <w:rsid w:val="00403BD7"/>
    <w:rsid w:val="0040515F"/>
    <w:rsid w:val="00405419"/>
    <w:rsid w:val="0040560B"/>
    <w:rsid w:val="00405EBA"/>
    <w:rsid w:val="00407B56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2382"/>
    <w:rsid w:val="0044344A"/>
    <w:rsid w:val="00444279"/>
    <w:rsid w:val="004462D9"/>
    <w:rsid w:val="00446568"/>
    <w:rsid w:val="0045045C"/>
    <w:rsid w:val="00453BA4"/>
    <w:rsid w:val="00460141"/>
    <w:rsid w:val="00462DF4"/>
    <w:rsid w:val="00465A7E"/>
    <w:rsid w:val="0046702F"/>
    <w:rsid w:val="00470A4B"/>
    <w:rsid w:val="004717B2"/>
    <w:rsid w:val="0047231F"/>
    <w:rsid w:val="0047393E"/>
    <w:rsid w:val="00473FA4"/>
    <w:rsid w:val="00474655"/>
    <w:rsid w:val="00476AB4"/>
    <w:rsid w:val="004778EA"/>
    <w:rsid w:val="0048014A"/>
    <w:rsid w:val="00480627"/>
    <w:rsid w:val="00482506"/>
    <w:rsid w:val="004846CE"/>
    <w:rsid w:val="00485B05"/>
    <w:rsid w:val="00486DB8"/>
    <w:rsid w:val="00486E62"/>
    <w:rsid w:val="00491A29"/>
    <w:rsid w:val="00492B45"/>
    <w:rsid w:val="00496E4F"/>
    <w:rsid w:val="004A01FB"/>
    <w:rsid w:val="004A10B2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287"/>
    <w:rsid w:val="004C6388"/>
    <w:rsid w:val="004D20A4"/>
    <w:rsid w:val="004D30E6"/>
    <w:rsid w:val="004D54A0"/>
    <w:rsid w:val="004E0634"/>
    <w:rsid w:val="004E6CF1"/>
    <w:rsid w:val="004F382C"/>
    <w:rsid w:val="004F40FB"/>
    <w:rsid w:val="004F7268"/>
    <w:rsid w:val="005013CB"/>
    <w:rsid w:val="00503172"/>
    <w:rsid w:val="0050396B"/>
    <w:rsid w:val="0050554D"/>
    <w:rsid w:val="00507529"/>
    <w:rsid w:val="00507CA4"/>
    <w:rsid w:val="00514136"/>
    <w:rsid w:val="005148FA"/>
    <w:rsid w:val="00514FCA"/>
    <w:rsid w:val="00515398"/>
    <w:rsid w:val="00515AFC"/>
    <w:rsid w:val="00520DBE"/>
    <w:rsid w:val="005214C5"/>
    <w:rsid w:val="005221B5"/>
    <w:rsid w:val="00525B90"/>
    <w:rsid w:val="00526803"/>
    <w:rsid w:val="00533B06"/>
    <w:rsid w:val="00533C2E"/>
    <w:rsid w:val="0053653B"/>
    <w:rsid w:val="005372A1"/>
    <w:rsid w:val="00544B60"/>
    <w:rsid w:val="00545C47"/>
    <w:rsid w:val="00545D00"/>
    <w:rsid w:val="005469BD"/>
    <w:rsid w:val="00546CA1"/>
    <w:rsid w:val="00547A95"/>
    <w:rsid w:val="00547F98"/>
    <w:rsid w:val="00550419"/>
    <w:rsid w:val="00550E13"/>
    <w:rsid w:val="00551991"/>
    <w:rsid w:val="005543D8"/>
    <w:rsid w:val="00554ED1"/>
    <w:rsid w:val="005567C0"/>
    <w:rsid w:val="00560394"/>
    <w:rsid w:val="00560651"/>
    <w:rsid w:val="00562DCE"/>
    <w:rsid w:val="00564F09"/>
    <w:rsid w:val="0057049A"/>
    <w:rsid w:val="00571705"/>
    <w:rsid w:val="005717A0"/>
    <w:rsid w:val="00574B8B"/>
    <w:rsid w:val="005754D1"/>
    <w:rsid w:val="00577539"/>
    <w:rsid w:val="00582499"/>
    <w:rsid w:val="00583873"/>
    <w:rsid w:val="00583DDF"/>
    <w:rsid w:val="00585920"/>
    <w:rsid w:val="0058717F"/>
    <w:rsid w:val="00587693"/>
    <w:rsid w:val="00587F99"/>
    <w:rsid w:val="005911FF"/>
    <w:rsid w:val="00593769"/>
    <w:rsid w:val="005944D2"/>
    <w:rsid w:val="00596193"/>
    <w:rsid w:val="005A3480"/>
    <w:rsid w:val="005A5C08"/>
    <w:rsid w:val="005A6C49"/>
    <w:rsid w:val="005B0794"/>
    <w:rsid w:val="005B6100"/>
    <w:rsid w:val="005B697D"/>
    <w:rsid w:val="005B7BDA"/>
    <w:rsid w:val="005C02E3"/>
    <w:rsid w:val="005C1F18"/>
    <w:rsid w:val="005C488B"/>
    <w:rsid w:val="005C5187"/>
    <w:rsid w:val="005C5A58"/>
    <w:rsid w:val="005D01BB"/>
    <w:rsid w:val="005D0458"/>
    <w:rsid w:val="005D2C06"/>
    <w:rsid w:val="005D4A1D"/>
    <w:rsid w:val="005D7896"/>
    <w:rsid w:val="005E1E07"/>
    <w:rsid w:val="005E266E"/>
    <w:rsid w:val="005E3F62"/>
    <w:rsid w:val="005E5CB0"/>
    <w:rsid w:val="005E5EC7"/>
    <w:rsid w:val="005E60F7"/>
    <w:rsid w:val="005F0EA1"/>
    <w:rsid w:val="005F228D"/>
    <w:rsid w:val="005F2F35"/>
    <w:rsid w:val="005F6BF1"/>
    <w:rsid w:val="00601DA9"/>
    <w:rsid w:val="006044F4"/>
    <w:rsid w:val="0060559E"/>
    <w:rsid w:val="00605F05"/>
    <w:rsid w:val="00611197"/>
    <w:rsid w:val="00611DA5"/>
    <w:rsid w:val="006125F2"/>
    <w:rsid w:val="00612849"/>
    <w:rsid w:val="0061417D"/>
    <w:rsid w:val="00614BF2"/>
    <w:rsid w:val="0061541B"/>
    <w:rsid w:val="00617907"/>
    <w:rsid w:val="00617A12"/>
    <w:rsid w:val="006208EB"/>
    <w:rsid w:val="00622A57"/>
    <w:rsid w:val="006230A6"/>
    <w:rsid w:val="006239C4"/>
    <w:rsid w:val="006264EB"/>
    <w:rsid w:val="00627689"/>
    <w:rsid w:val="00630D58"/>
    <w:rsid w:val="00634780"/>
    <w:rsid w:val="00636C45"/>
    <w:rsid w:val="00636C9F"/>
    <w:rsid w:val="00636CEB"/>
    <w:rsid w:val="00641221"/>
    <w:rsid w:val="00641B02"/>
    <w:rsid w:val="006438C9"/>
    <w:rsid w:val="0064478F"/>
    <w:rsid w:val="006447A3"/>
    <w:rsid w:val="006469F6"/>
    <w:rsid w:val="00646E29"/>
    <w:rsid w:val="00652EA1"/>
    <w:rsid w:val="006571F6"/>
    <w:rsid w:val="0065724B"/>
    <w:rsid w:val="006617B0"/>
    <w:rsid w:val="00661912"/>
    <w:rsid w:val="00662C76"/>
    <w:rsid w:val="00663D12"/>
    <w:rsid w:val="006643D6"/>
    <w:rsid w:val="00664F22"/>
    <w:rsid w:val="0067036E"/>
    <w:rsid w:val="0067253E"/>
    <w:rsid w:val="006769CF"/>
    <w:rsid w:val="0067750D"/>
    <w:rsid w:val="00682580"/>
    <w:rsid w:val="0068401D"/>
    <w:rsid w:val="0068608C"/>
    <w:rsid w:val="00686B52"/>
    <w:rsid w:val="00686C94"/>
    <w:rsid w:val="00686EF7"/>
    <w:rsid w:val="006908F2"/>
    <w:rsid w:val="00692139"/>
    <w:rsid w:val="0069249C"/>
    <w:rsid w:val="00694A77"/>
    <w:rsid w:val="00696E28"/>
    <w:rsid w:val="00696F88"/>
    <w:rsid w:val="00697FD5"/>
    <w:rsid w:val="006A57F3"/>
    <w:rsid w:val="006A638C"/>
    <w:rsid w:val="006B07FE"/>
    <w:rsid w:val="006B0FEF"/>
    <w:rsid w:val="006B3077"/>
    <w:rsid w:val="006B3B51"/>
    <w:rsid w:val="006D1116"/>
    <w:rsid w:val="006D135D"/>
    <w:rsid w:val="006D16DB"/>
    <w:rsid w:val="006D280A"/>
    <w:rsid w:val="006D4142"/>
    <w:rsid w:val="006D5F83"/>
    <w:rsid w:val="006D7E70"/>
    <w:rsid w:val="006E1508"/>
    <w:rsid w:val="006E4A37"/>
    <w:rsid w:val="006E6218"/>
    <w:rsid w:val="006E64AF"/>
    <w:rsid w:val="006E7C2C"/>
    <w:rsid w:val="006F18FD"/>
    <w:rsid w:val="006F5862"/>
    <w:rsid w:val="00700291"/>
    <w:rsid w:val="00701734"/>
    <w:rsid w:val="00701DE5"/>
    <w:rsid w:val="00701F1D"/>
    <w:rsid w:val="0070283B"/>
    <w:rsid w:val="0070536E"/>
    <w:rsid w:val="00706985"/>
    <w:rsid w:val="00706AEE"/>
    <w:rsid w:val="00714760"/>
    <w:rsid w:val="00714CE9"/>
    <w:rsid w:val="00715DE2"/>
    <w:rsid w:val="00717289"/>
    <w:rsid w:val="007177B8"/>
    <w:rsid w:val="00721D77"/>
    <w:rsid w:val="00724F7C"/>
    <w:rsid w:val="007251D7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67329"/>
    <w:rsid w:val="00770588"/>
    <w:rsid w:val="0077161B"/>
    <w:rsid w:val="00776641"/>
    <w:rsid w:val="00777048"/>
    <w:rsid w:val="00786AF6"/>
    <w:rsid w:val="00786BEE"/>
    <w:rsid w:val="00791EF9"/>
    <w:rsid w:val="00792418"/>
    <w:rsid w:val="00792AE9"/>
    <w:rsid w:val="00792B7B"/>
    <w:rsid w:val="007930B8"/>
    <w:rsid w:val="0079497B"/>
    <w:rsid w:val="00797419"/>
    <w:rsid w:val="007A0661"/>
    <w:rsid w:val="007A3843"/>
    <w:rsid w:val="007B246C"/>
    <w:rsid w:val="007B256F"/>
    <w:rsid w:val="007B33F7"/>
    <w:rsid w:val="007B391D"/>
    <w:rsid w:val="007B449A"/>
    <w:rsid w:val="007B527E"/>
    <w:rsid w:val="007B6066"/>
    <w:rsid w:val="007C3836"/>
    <w:rsid w:val="007C3A85"/>
    <w:rsid w:val="007C53E6"/>
    <w:rsid w:val="007C635A"/>
    <w:rsid w:val="007C6EB0"/>
    <w:rsid w:val="007C78AE"/>
    <w:rsid w:val="007D2C29"/>
    <w:rsid w:val="007D31F6"/>
    <w:rsid w:val="007D48E9"/>
    <w:rsid w:val="007D4AC8"/>
    <w:rsid w:val="007D7DD4"/>
    <w:rsid w:val="007E34B4"/>
    <w:rsid w:val="007E3BA9"/>
    <w:rsid w:val="007E4D3A"/>
    <w:rsid w:val="007E5A7D"/>
    <w:rsid w:val="007E5F88"/>
    <w:rsid w:val="007F0674"/>
    <w:rsid w:val="007F1208"/>
    <w:rsid w:val="007F243D"/>
    <w:rsid w:val="007F45A6"/>
    <w:rsid w:val="007F4FEA"/>
    <w:rsid w:val="007F634F"/>
    <w:rsid w:val="007F78D3"/>
    <w:rsid w:val="0080020D"/>
    <w:rsid w:val="0080164A"/>
    <w:rsid w:val="008032A1"/>
    <w:rsid w:val="00803F87"/>
    <w:rsid w:val="0080452E"/>
    <w:rsid w:val="008114BD"/>
    <w:rsid w:val="008125A4"/>
    <w:rsid w:val="00814F49"/>
    <w:rsid w:val="008152B6"/>
    <w:rsid w:val="0081534A"/>
    <w:rsid w:val="00815522"/>
    <w:rsid w:val="008162B5"/>
    <w:rsid w:val="0081787E"/>
    <w:rsid w:val="00821778"/>
    <w:rsid w:val="00821D51"/>
    <w:rsid w:val="0082418D"/>
    <w:rsid w:val="0082440A"/>
    <w:rsid w:val="008249A9"/>
    <w:rsid w:val="00825593"/>
    <w:rsid w:val="00831E35"/>
    <w:rsid w:val="00832BEC"/>
    <w:rsid w:val="00833EBD"/>
    <w:rsid w:val="00834FE1"/>
    <w:rsid w:val="00837194"/>
    <w:rsid w:val="00837B89"/>
    <w:rsid w:val="0084007F"/>
    <w:rsid w:val="00843856"/>
    <w:rsid w:val="008446FB"/>
    <w:rsid w:val="00844BD7"/>
    <w:rsid w:val="00851ACA"/>
    <w:rsid w:val="00851F83"/>
    <w:rsid w:val="00853E79"/>
    <w:rsid w:val="00855CBB"/>
    <w:rsid w:val="00856DEB"/>
    <w:rsid w:val="00862C79"/>
    <w:rsid w:val="00862E7B"/>
    <w:rsid w:val="00863A24"/>
    <w:rsid w:val="0086413B"/>
    <w:rsid w:val="00865DB8"/>
    <w:rsid w:val="008663AF"/>
    <w:rsid w:val="0086647E"/>
    <w:rsid w:val="00876317"/>
    <w:rsid w:val="008774FF"/>
    <w:rsid w:val="0088343E"/>
    <w:rsid w:val="008847E5"/>
    <w:rsid w:val="0088548B"/>
    <w:rsid w:val="0088692B"/>
    <w:rsid w:val="00893086"/>
    <w:rsid w:val="00893A87"/>
    <w:rsid w:val="008957AD"/>
    <w:rsid w:val="0089602B"/>
    <w:rsid w:val="0089708A"/>
    <w:rsid w:val="008A10D6"/>
    <w:rsid w:val="008A6EEB"/>
    <w:rsid w:val="008A6F0E"/>
    <w:rsid w:val="008A747A"/>
    <w:rsid w:val="008A7877"/>
    <w:rsid w:val="008B03CF"/>
    <w:rsid w:val="008B0419"/>
    <w:rsid w:val="008B4B67"/>
    <w:rsid w:val="008B648E"/>
    <w:rsid w:val="008C4567"/>
    <w:rsid w:val="008C5EAA"/>
    <w:rsid w:val="008C74DB"/>
    <w:rsid w:val="008D01E0"/>
    <w:rsid w:val="008D0207"/>
    <w:rsid w:val="008D425D"/>
    <w:rsid w:val="008D53AA"/>
    <w:rsid w:val="008D7F44"/>
    <w:rsid w:val="008D7FC6"/>
    <w:rsid w:val="008E204F"/>
    <w:rsid w:val="008E2769"/>
    <w:rsid w:val="008E2904"/>
    <w:rsid w:val="008E51A8"/>
    <w:rsid w:val="008E5346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4B5"/>
    <w:rsid w:val="00922B5C"/>
    <w:rsid w:val="00924487"/>
    <w:rsid w:val="009257D8"/>
    <w:rsid w:val="0092590A"/>
    <w:rsid w:val="00926DA9"/>
    <w:rsid w:val="009307BF"/>
    <w:rsid w:val="0093149B"/>
    <w:rsid w:val="00931522"/>
    <w:rsid w:val="0093204D"/>
    <w:rsid w:val="00932A43"/>
    <w:rsid w:val="009330D1"/>
    <w:rsid w:val="00934385"/>
    <w:rsid w:val="00935404"/>
    <w:rsid w:val="009366B8"/>
    <w:rsid w:val="00937227"/>
    <w:rsid w:val="00941592"/>
    <w:rsid w:val="00942649"/>
    <w:rsid w:val="0094545D"/>
    <w:rsid w:val="009456E0"/>
    <w:rsid w:val="009457FB"/>
    <w:rsid w:val="00945B0D"/>
    <w:rsid w:val="00950095"/>
    <w:rsid w:val="009512AA"/>
    <w:rsid w:val="0095160C"/>
    <w:rsid w:val="009516B0"/>
    <w:rsid w:val="00952790"/>
    <w:rsid w:val="00954703"/>
    <w:rsid w:val="00960C6F"/>
    <w:rsid w:val="00961509"/>
    <w:rsid w:val="0096453B"/>
    <w:rsid w:val="00964731"/>
    <w:rsid w:val="00965255"/>
    <w:rsid w:val="009671E3"/>
    <w:rsid w:val="00967F13"/>
    <w:rsid w:val="00971154"/>
    <w:rsid w:val="00971AB5"/>
    <w:rsid w:val="00971C77"/>
    <w:rsid w:val="009747BB"/>
    <w:rsid w:val="009750B5"/>
    <w:rsid w:val="0097539C"/>
    <w:rsid w:val="00975600"/>
    <w:rsid w:val="0098109A"/>
    <w:rsid w:val="00981D31"/>
    <w:rsid w:val="00981F30"/>
    <w:rsid w:val="009839AB"/>
    <w:rsid w:val="00983EE7"/>
    <w:rsid w:val="0098427E"/>
    <w:rsid w:val="00985689"/>
    <w:rsid w:val="00986B14"/>
    <w:rsid w:val="009873CB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25D9"/>
    <w:rsid w:val="009B6653"/>
    <w:rsid w:val="009B6FB1"/>
    <w:rsid w:val="009C07C1"/>
    <w:rsid w:val="009C1ECA"/>
    <w:rsid w:val="009C21BC"/>
    <w:rsid w:val="009C5820"/>
    <w:rsid w:val="009C5BD4"/>
    <w:rsid w:val="009D33CB"/>
    <w:rsid w:val="009D4EF6"/>
    <w:rsid w:val="009D64BE"/>
    <w:rsid w:val="009D76DC"/>
    <w:rsid w:val="009E25D1"/>
    <w:rsid w:val="009E26CF"/>
    <w:rsid w:val="009E2718"/>
    <w:rsid w:val="009E3897"/>
    <w:rsid w:val="009E7293"/>
    <w:rsid w:val="009E7902"/>
    <w:rsid w:val="009F192D"/>
    <w:rsid w:val="009F3024"/>
    <w:rsid w:val="009F3EC3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15CF"/>
    <w:rsid w:val="00A52428"/>
    <w:rsid w:val="00A55CE8"/>
    <w:rsid w:val="00A565FA"/>
    <w:rsid w:val="00A57B2F"/>
    <w:rsid w:val="00A57D74"/>
    <w:rsid w:val="00A60078"/>
    <w:rsid w:val="00A616ED"/>
    <w:rsid w:val="00A65F3C"/>
    <w:rsid w:val="00A7043A"/>
    <w:rsid w:val="00A721F3"/>
    <w:rsid w:val="00A732E7"/>
    <w:rsid w:val="00A732FD"/>
    <w:rsid w:val="00A737A0"/>
    <w:rsid w:val="00A775ED"/>
    <w:rsid w:val="00A7787D"/>
    <w:rsid w:val="00A80421"/>
    <w:rsid w:val="00A85930"/>
    <w:rsid w:val="00A86A08"/>
    <w:rsid w:val="00A86F42"/>
    <w:rsid w:val="00A93ED9"/>
    <w:rsid w:val="00A94D64"/>
    <w:rsid w:val="00A951A2"/>
    <w:rsid w:val="00A9540A"/>
    <w:rsid w:val="00A97C1C"/>
    <w:rsid w:val="00AA138C"/>
    <w:rsid w:val="00AA1670"/>
    <w:rsid w:val="00AA2144"/>
    <w:rsid w:val="00AA4E9E"/>
    <w:rsid w:val="00AA5504"/>
    <w:rsid w:val="00AA6B29"/>
    <w:rsid w:val="00AB0930"/>
    <w:rsid w:val="00AB0EDE"/>
    <w:rsid w:val="00AB1CA3"/>
    <w:rsid w:val="00AC1931"/>
    <w:rsid w:val="00AC292F"/>
    <w:rsid w:val="00AC4F40"/>
    <w:rsid w:val="00AC715D"/>
    <w:rsid w:val="00AD3024"/>
    <w:rsid w:val="00AD3B02"/>
    <w:rsid w:val="00AE40A6"/>
    <w:rsid w:val="00AF2082"/>
    <w:rsid w:val="00AF24A3"/>
    <w:rsid w:val="00AF29E8"/>
    <w:rsid w:val="00AF5E5B"/>
    <w:rsid w:val="00B05CDB"/>
    <w:rsid w:val="00B0652B"/>
    <w:rsid w:val="00B1068B"/>
    <w:rsid w:val="00B119F4"/>
    <w:rsid w:val="00B123FD"/>
    <w:rsid w:val="00B13BD6"/>
    <w:rsid w:val="00B14A4F"/>
    <w:rsid w:val="00B168EE"/>
    <w:rsid w:val="00B17123"/>
    <w:rsid w:val="00B24091"/>
    <w:rsid w:val="00B24AFF"/>
    <w:rsid w:val="00B25FE3"/>
    <w:rsid w:val="00B27E16"/>
    <w:rsid w:val="00B33A67"/>
    <w:rsid w:val="00B34864"/>
    <w:rsid w:val="00B35D0B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60EF"/>
    <w:rsid w:val="00B65B05"/>
    <w:rsid w:val="00B67EAF"/>
    <w:rsid w:val="00B70BCD"/>
    <w:rsid w:val="00B748DA"/>
    <w:rsid w:val="00B77ED0"/>
    <w:rsid w:val="00B80289"/>
    <w:rsid w:val="00B83295"/>
    <w:rsid w:val="00B83A66"/>
    <w:rsid w:val="00B84D47"/>
    <w:rsid w:val="00B85200"/>
    <w:rsid w:val="00B85275"/>
    <w:rsid w:val="00B858A0"/>
    <w:rsid w:val="00B870E2"/>
    <w:rsid w:val="00B87B62"/>
    <w:rsid w:val="00B927B4"/>
    <w:rsid w:val="00B9336A"/>
    <w:rsid w:val="00BA0D50"/>
    <w:rsid w:val="00BA16AD"/>
    <w:rsid w:val="00BA3C5C"/>
    <w:rsid w:val="00BA43C6"/>
    <w:rsid w:val="00BA7A55"/>
    <w:rsid w:val="00BA7DA3"/>
    <w:rsid w:val="00BB22BC"/>
    <w:rsid w:val="00BB28B6"/>
    <w:rsid w:val="00BB3173"/>
    <w:rsid w:val="00BB3A43"/>
    <w:rsid w:val="00BB5553"/>
    <w:rsid w:val="00BB5B6D"/>
    <w:rsid w:val="00BB6F02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09A"/>
    <w:rsid w:val="00BD7D06"/>
    <w:rsid w:val="00BE0D72"/>
    <w:rsid w:val="00BE2377"/>
    <w:rsid w:val="00BE4179"/>
    <w:rsid w:val="00BE6930"/>
    <w:rsid w:val="00BF1467"/>
    <w:rsid w:val="00BF19F6"/>
    <w:rsid w:val="00BF1C3E"/>
    <w:rsid w:val="00BF56BF"/>
    <w:rsid w:val="00C02661"/>
    <w:rsid w:val="00C02DB4"/>
    <w:rsid w:val="00C063A3"/>
    <w:rsid w:val="00C0750F"/>
    <w:rsid w:val="00C07F3D"/>
    <w:rsid w:val="00C12A59"/>
    <w:rsid w:val="00C12DF5"/>
    <w:rsid w:val="00C14174"/>
    <w:rsid w:val="00C145B9"/>
    <w:rsid w:val="00C1483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3841"/>
    <w:rsid w:val="00C34F7F"/>
    <w:rsid w:val="00C3519C"/>
    <w:rsid w:val="00C362E1"/>
    <w:rsid w:val="00C375C0"/>
    <w:rsid w:val="00C418B3"/>
    <w:rsid w:val="00C4239C"/>
    <w:rsid w:val="00C43525"/>
    <w:rsid w:val="00C43E30"/>
    <w:rsid w:val="00C44D9A"/>
    <w:rsid w:val="00C55C06"/>
    <w:rsid w:val="00C62514"/>
    <w:rsid w:val="00C63493"/>
    <w:rsid w:val="00C63683"/>
    <w:rsid w:val="00C644AD"/>
    <w:rsid w:val="00C64946"/>
    <w:rsid w:val="00C64B2B"/>
    <w:rsid w:val="00C67CB7"/>
    <w:rsid w:val="00C70B2C"/>
    <w:rsid w:val="00C71415"/>
    <w:rsid w:val="00C719A4"/>
    <w:rsid w:val="00C8025A"/>
    <w:rsid w:val="00C808A1"/>
    <w:rsid w:val="00C80BAC"/>
    <w:rsid w:val="00C81786"/>
    <w:rsid w:val="00C81D52"/>
    <w:rsid w:val="00C83353"/>
    <w:rsid w:val="00C83AD1"/>
    <w:rsid w:val="00C85E4D"/>
    <w:rsid w:val="00C90456"/>
    <w:rsid w:val="00C915BD"/>
    <w:rsid w:val="00C95277"/>
    <w:rsid w:val="00C96700"/>
    <w:rsid w:val="00C97103"/>
    <w:rsid w:val="00CA00C3"/>
    <w:rsid w:val="00CA16FA"/>
    <w:rsid w:val="00CA192D"/>
    <w:rsid w:val="00CA30FB"/>
    <w:rsid w:val="00CA4497"/>
    <w:rsid w:val="00CA59A2"/>
    <w:rsid w:val="00CA7AB7"/>
    <w:rsid w:val="00CB2043"/>
    <w:rsid w:val="00CB4895"/>
    <w:rsid w:val="00CC0738"/>
    <w:rsid w:val="00CC60F3"/>
    <w:rsid w:val="00CC66BB"/>
    <w:rsid w:val="00CD06F8"/>
    <w:rsid w:val="00CD375B"/>
    <w:rsid w:val="00CD3D19"/>
    <w:rsid w:val="00CD5B78"/>
    <w:rsid w:val="00CD5BF2"/>
    <w:rsid w:val="00CD73D6"/>
    <w:rsid w:val="00CE5707"/>
    <w:rsid w:val="00CE6D07"/>
    <w:rsid w:val="00CF2073"/>
    <w:rsid w:val="00CF2104"/>
    <w:rsid w:val="00CF3220"/>
    <w:rsid w:val="00CF4C90"/>
    <w:rsid w:val="00CF5270"/>
    <w:rsid w:val="00CF5273"/>
    <w:rsid w:val="00CF5B68"/>
    <w:rsid w:val="00D02CAC"/>
    <w:rsid w:val="00D03853"/>
    <w:rsid w:val="00D045A6"/>
    <w:rsid w:val="00D06B50"/>
    <w:rsid w:val="00D146E2"/>
    <w:rsid w:val="00D15BA5"/>
    <w:rsid w:val="00D17924"/>
    <w:rsid w:val="00D20830"/>
    <w:rsid w:val="00D30221"/>
    <w:rsid w:val="00D3186F"/>
    <w:rsid w:val="00D32A61"/>
    <w:rsid w:val="00D33F99"/>
    <w:rsid w:val="00D34C9F"/>
    <w:rsid w:val="00D408B8"/>
    <w:rsid w:val="00D40D05"/>
    <w:rsid w:val="00D42419"/>
    <w:rsid w:val="00D4632D"/>
    <w:rsid w:val="00D51A7F"/>
    <w:rsid w:val="00D52754"/>
    <w:rsid w:val="00D56305"/>
    <w:rsid w:val="00D60FDD"/>
    <w:rsid w:val="00D61275"/>
    <w:rsid w:val="00D628AB"/>
    <w:rsid w:val="00D64273"/>
    <w:rsid w:val="00D6439C"/>
    <w:rsid w:val="00D70570"/>
    <w:rsid w:val="00D716D5"/>
    <w:rsid w:val="00D736FA"/>
    <w:rsid w:val="00D73C51"/>
    <w:rsid w:val="00D77D9B"/>
    <w:rsid w:val="00D8221C"/>
    <w:rsid w:val="00D845EE"/>
    <w:rsid w:val="00D901A9"/>
    <w:rsid w:val="00D914F6"/>
    <w:rsid w:val="00D9514B"/>
    <w:rsid w:val="00D953F7"/>
    <w:rsid w:val="00DA1389"/>
    <w:rsid w:val="00DA17DE"/>
    <w:rsid w:val="00DA1AD2"/>
    <w:rsid w:val="00DA32C6"/>
    <w:rsid w:val="00DA33FF"/>
    <w:rsid w:val="00DA468B"/>
    <w:rsid w:val="00DA571A"/>
    <w:rsid w:val="00DA621F"/>
    <w:rsid w:val="00DA6F90"/>
    <w:rsid w:val="00DA72F8"/>
    <w:rsid w:val="00DB0CB7"/>
    <w:rsid w:val="00DB1AA7"/>
    <w:rsid w:val="00DB3557"/>
    <w:rsid w:val="00DB636E"/>
    <w:rsid w:val="00DB641C"/>
    <w:rsid w:val="00DB7951"/>
    <w:rsid w:val="00DC017E"/>
    <w:rsid w:val="00DC03C8"/>
    <w:rsid w:val="00DC2177"/>
    <w:rsid w:val="00DC4D2B"/>
    <w:rsid w:val="00DC6BAC"/>
    <w:rsid w:val="00DD499C"/>
    <w:rsid w:val="00DD50F5"/>
    <w:rsid w:val="00DD5509"/>
    <w:rsid w:val="00DD5B2A"/>
    <w:rsid w:val="00DD65A4"/>
    <w:rsid w:val="00DD780E"/>
    <w:rsid w:val="00DD7BD0"/>
    <w:rsid w:val="00DE2FC7"/>
    <w:rsid w:val="00DE3B97"/>
    <w:rsid w:val="00DE5E67"/>
    <w:rsid w:val="00DF0615"/>
    <w:rsid w:val="00DF1172"/>
    <w:rsid w:val="00DF3F85"/>
    <w:rsid w:val="00DF4857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1FF8"/>
    <w:rsid w:val="00E13FAF"/>
    <w:rsid w:val="00E1415B"/>
    <w:rsid w:val="00E169C7"/>
    <w:rsid w:val="00E17245"/>
    <w:rsid w:val="00E2180F"/>
    <w:rsid w:val="00E2710A"/>
    <w:rsid w:val="00E32F07"/>
    <w:rsid w:val="00E34580"/>
    <w:rsid w:val="00E346AD"/>
    <w:rsid w:val="00E3494C"/>
    <w:rsid w:val="00E34CD7"/>
    <w:rsid w:val="00E36BDB"/>
    <w:rsid w:val="00E377F5"/>
    <w:rsid w:val="00E4066F"/>
    <w:rsid w:val="00E41267"/>
    <w:rsid w:val="00E41DD5"/>
    <w:rsid w:val="00E452E2"/>
    <w:rsid w:val="00E4605D"/>
    <w:rsid w:val="00E46481"/>
    <w:rsid w:val="00E46B75"/>
    <w:rsid w:val="00E47BDA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23A5"/>
    <w:rsid w:val="00E730A7"/>
    <w:rsid w:val="00E736FB"/>
    <w:rsid w:val="00E73D6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000B"/>
    <w:rsid w:val="00E919C6"/>
    <w:rsid w:val="00E92E6E"/>
    <w:rsid w:val="00E94A4C"/>
    <w:rsid w:val="00E958C7"/>
    <w:rsid w:val="00E95940"/>
    <w:rsid w:val="00E96897"/>
    <w:rsid w:val="00E9785B"/>
    <w:rsid w:val="00EA2B66"/>
    <w:rsid w:val="00EA51FB"/>
    <w:rsid w:val="00EA6D55"/>
    <w:rsid w:val="00EA6E3A"/>
    <w:rsid w:val="00EA7215"/>
    <w:rsid w:val="00EB2D6B"/>
    <w:rsid w:val="00EB5274"/>
    <w:rsid w:val="00EB5482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C66CB"/>
    <w:rsid w:val="00ED03C1"/>
    <w:rsid w:val="00ED32EB"/>
    <w:rsid w:val="00ED59A6"/>
    <w:rsid w:val="00ED714B"/>
    <w:rsid w:val="00ED7996"/>
    <w:rsid w:val="00EE0364"/>
    <w:rsid w:val="00EE1CC6"/>
    <w:rsid w:val="00EE1D5E"/>
    <w:rsid w:val="00EE2F4F"/>
    <w:rsid w:val="00EE38AD"/>
    <w:rsid w:val="00EE63CE"/>
    <w:rsid w:val="00EE6DD9"/>
    <w:rsid w:val="00EE7793"/>
    <w:rsid w:val="00EF2AD7"/>
    <w:rsid w:val="00EF4025"/>
    <w:rsid w:val="00EF5DFF"/>
    <w:rsid w:val="00EF6ACC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058C8"/>
    <w:rsid w:val="00F106D7"/>
    <w:rsid w:val="00F10D71"/>
    <w:rsid w:val="00F11E41"/>
    <w:rsid w:val="00F12AF8"/>
    <w:rsid w:val="00F16639"/>
    <w:rsid w:val="00F16C0E"/>
    <w:rsid w:val="00F20591"/>
    <w:rsid w:val="00F257BE"/>
    <w:rsid w:val="00F27084"/>
    <w:rsid w:val="00F304FD"/>
    <w:rsid w:val="00F31548"/>
    <w:rsid w:val="00F317F7"/>
    <w:rsid w:val="00F3385C"/>
    <w:rsid w:val="00F3578D"/>
    <w:rsid w:val="00F36694"/>
    <w:rsid w:val="00F40AB6"/>
    <w:rsid w:val="00F4162D"/>
    <w:rsid w:val="00F419C3"/>
    <w:rsid w:val="00F4356F"/>
    <w:rsid w:val="00F44352"/>
    <w:rsid w:val="00F44412"/>
    <w:rsid w:val="00F44C98"/>
    <w:rsid w:val="00F47ED3"/>
    <w:rsid w:val="00F530A7"/>
    <w:rsid w:val="00F550A4"/>
    <w:rsid w:val="00F558FE"/>
    <w:rsid w:val="00F6016A"/>
    <w:rsid w:val="00F6078D"/>
    <w:rsid w:val="00F60CCF"/>
    <w:rsid w:val="00F60FA2"/>
    <w:rsid w:val="00F617F7"/>
    <w:rsid w:val="00F61A49"/>
    <w:rsid w:val="00F628B5"/>
    <w:rsid w:val="00F641DF"/>
    <w:rsid w:val="00F677F2"/>
    <w:rsid w:val="00F70493"/>
    <w:rsid w:val="00F70F0F"/>
    <w:rsid w:val="00F734C3"/>
    <w:rsid w:val="00F73626"/>
    <w:rsid w:val="00F75344"/>
    <w:rsid w:val="00F81552"/>
    <w:rsid w:val="00F82003"/>
    <w:rsid w:val="00F84442"/>
    <w:rsid w:val="00F8516D"/>
    <w:rsid w:val="00F876D2"/>
    <w:rsid w:val="00F915EE"/>
    <w:rsid w:val="00F9259E"/>
    <w:rsid w:val="00F9473A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481F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4196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16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  <w:style w:type="character" w:customStyle="1" w:styleId="Heading2Char">
    <w:name w:val="Heading 2 Char"/>
    <w:basedOn w:val="DefaultParagraphFont"/>
    <w:link w:val="Heading2"/>
    <w:uiPriority w:val="9"/>
    <w:semiHidden/>
    <w:rsid w:val="00BA16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38</Pages>
  <Words>11405</Words>
  <Characters>65009</Characters>
  <Application>Microsoft Office Word</Application>
  <DocSecurity>0</DocSecurity>
  <Lines>541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6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29</cp:revision>
  <cp:lastPrinted>2014-12-29T09:36:00Z</cp:lastPrinted>
  <dcterms:created xsi:type="dcterms:W3CDTF">2024-07-26T12:26:00Z</dcterms:created>
  <dcterms:modified xsi:type="dcterms:W3CDTF">2025-03-05T11:26:00Z</dcterms:modified>
</cp:coreProperties>
</file>